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AD6546" w14:textId="77777777" w:rsidR="004E4033" w:rsidRPr="009F1AC0" w:rsidRDefault="00844394" w:rsidP="007C0223">
      <w:pPr>
        <w:pStyle w:val="Heading1"/>
        <w:spacing w:before="0"/>
        <w:rPr>
          <w:rFonts w:ascii="Times New Roman" w:hAnsi="Times New Roman"/>
          <w:b w:val="0"/>
          <w:bCs w:val="0"/>
          <w:sz w:val="24"/>
          <w:szCs w:val="24"/>
        </w:rPr>
      </w:pPr>
      <w:r w:rsidRPr="009F1AC0">
        <w:rPr>
          <w:rFonts w:ascii="Times New Roman" w:hAnsi="Times New Roman"/>
          <w:b w:val="0"/>
          <w:bCs w:val="0"/>
          <w:sz w:val="24"/>
          <w:szCs w:val="24"/>
        </w:rPr>
        <w:t>Before signing and submitting the following forms, a</w:t>
      </w:r>
      <w:r w:rsidR="004E4033" w:rsidRPr="009F1AC0">
        <w:rPr>
          <w:rFonts w:ascii="Times New Roman" w:hAnsi="Times New Roman"/>
          <w:b w:val="0"/>
          <w:bCs w:val="0"/>
          <w:sz w:val="24"/>
          <w:szCs w:val="24"/>
        </w:rPr>
        <w:t xml:space="preserve">pplicants </w:t>
      </w:r>
      <w:r w:rsidRPr="009F1AC0">
        <w:rPr>
          <w:rFonts w:ascii="Times New Roman" w:hAnsi="Times New Roman"/>
          <w:b w:val="0"/>
          <w:bCs w:val="0"/>
          <w:sz w:val="24"/>
          <w:szCs w:val="24"/>
        </w:rPr>
        <w:t>must read and agree to abide by</w:t>
      </w:r>
      <w:r w:rsidR="004E4033" w:rsidRPr="009F1AC0">
        <w:rPr>
          <w:rFonts w:ascii="Times New Roman" w:hAnsi="Times New Roman"/>
          <w:b w:val="0"/>
          <w:bCs w:val="0"/>
          <w:sz w:val="24"/>
          <w:szCs w:val="24"/>
        </w:rPr>
        <w:t xml:space="preserve"> </w:t>
      </w:r>
      <w:r w:rsidR="004E4033" w:rsidRPr="009F1AC0">
        <w:rPr>
          <w:rFonts w:ascii="Times New Roman" w:hAnsi="Times New Roman"/>
          <w:b w:val="0"/>
          <w:bCs w:val="0"/>
          <w:i/>
          <w:iCs/>
          <w:sz w:val="24"/>
          <w:szCs w:val="24"/>
        </w:rPr>
        <w:t xml:space="preserve">Town of Heath Requirements for </w:t>
      </w:r>
      <w:r w:rsidR="00520CDA" w:rsidRPr="009F1AC0">
        <w:rPr>
          <w:rFonts w:ascii="Times New Roman" w:hAnsi="Times New Roman"/>
          <w:b w:val="0"/>
          <w:bCs w:val="0"/>
          <w:i/>
          <w:iCs/>
          <w:sz w:val="24"/>
          <w:szCs w:val="24"/>
        </w:rPr>
        <w:t xml:space="preserve">Building </w:t>
      </w:r>
      <w:r w:rsidR="004E4033" w:rsidRPr="009F1AC0">
        <w:rPr>
          <w:rFonts w:ascii="Times New Roman" w:hAnsi="Times New Roman"/>
          <w:b w:val="0"/>
          <w:bCs w:val="0"/>
          <w:i/>
          <w:iCs/>
          <w:sz w:val="24"/>
          <w:szCs w:val="24"/>
        </w:rPr>
        <w:t>Use</w:t>
      </w:r>
      <w:r w:rsidRPr="009F1AC0">
        <w:rPr>
          <w:rFonts w:ascii="Times New Roman" w:hAnsi="Times New Roman"/>
          <w:b w:val="0"/>
          <w:bCs w:val="0"/>
          <w:i/>
          <w:iCs/>
          <w:sz w:val="24"/>
          <w:szCs w:val="24"/>
        </w:rPr>
        <w:t xml:space="preserve">.  </w:t>
      </w:r>
      <w:r w:rsidR="00D2180F" w:rsidRPr="009F1AC0">
        <w:rPr>
          <w:rFonts w:ascii="Times New Roman" w:hAnsi="Times New Roman"/>
          <w:b w:val="0"/>
          <w:bCs w:val="0"/>
          <w:i/>
          <w:iCs/>
          <w:sz w:val="24"/>
          <w:szCs w:val="24"/>
        </w:rPr>
        <w:t>Th</w:t>
      </w:r>
      <w:r w:rsidR="00520CDA" w:rsidRPr="009F1AC0">
        <w:rPr>
          <w:rFonts w:ascii="Times New Roman" w:hAnsi="Times New Roman"/>
          <w:b w:val="0"/>
          <w:bCs w:val="0"/>
          <w:i/>
          <w:iCs/>
          <w:sz w:val="24"/>
          <w:szCs w:val="24"/>
        </w:rPr>
        <w:t>at</w:t>
      </w:r>
      <w:r w:rsidR="00D2180F" w:rsidRPr="009F1AC0">
        <w:rPr>
          <w:rFonts w:ascii="Times New Roman" w:hAnsi="Times New Roman"/>
          <w:b w:val="0"/>
          <w:bCs w:val="0"/>
          <w:i/>
          <w:iCs/>
          <w:sz w:val="24"/>
          <w:szCs w:val="24"/>
        </w:rPr>
        <w:t xml:space="preserve"> document also contains information about </w:t>
      </w:r>
      <w:r w:rsidR="00520CDA" w:rsidRPr="009F1AC0">
        <w:rPr>
          <w:rFonts w:ascii="Times New Roman" w:hAnsi="Times New Roman"/>
          <w:b w:val="0"/>
          <w:bCs w:val="0"/>
          <w:i/>
          <w:iCs/>
          <w:sz w:val="24"/>
          <w:szCs w:val="24"/>
        </w:rPr>
        <w:t>rental fees</w:t>
      </w:r>
      <w:r w:rsidR="00C97612" w:rsidRPr="009F1AC0">
        <w:rPr>
          <w:rFonts w:ascii="Times New Roman" w:hAnsi="Times New Roman"/>
          <w:b w:val="0"/>
          <w:bCs w:val="0"/>
          <w:i/>
          <w:iCs/>
          <w:sz w:val="24"/>
          <w:szCs w:val="24"/>
        </w:rPr>
        <w:t>.</w:t>
      </w:r>
      <w:r w:rsidRPr="009F1AC0">
        <w:rPr>
          <w:rFonts w:ascii="Times New Roman" w:hAnsi="Times New Roman"/>
          <w:b w:val="0"/>
          <w:bCs w:val="0"/>
          <w:i/>
          <w:iCs/>
          <w:sz w:val="24"/>
          <w:szCs w:val="24"/>
        </w:rPr>
        <w:t xml:space="preserve"> </w:t>
      </w:r>
    </w:p>
    <w:p w14:paraId="3B131BD3" w14:textId="77777777" w:rsidR="007A3923" w:rsidRPr="009F1AC0" w:rsidRDefault="007A3923" w:rsidP="007A3923"/>
    <w:p w14:paraId="671F4EFB" w14:textId="77777777" w:rsidR="007A3923" w:rsidRPr="009F1AC0" w:rsidRDefault="007A3923" w:rsidP="007A3923">
      <w:pPr>
        <w:numPr>
          <w:ilvl w:val="0"/>
          <w:numId w:val="22"/>
        </w:numPr>
      </w:pPr>
      <w:r w:rsidRPr="009F1AC0">
        <w:t xml:space="preserve">Application for </w:t>
      </w:r>
      <w:r w:rsidR="00407CEB" w:rsidRPr="009F1AC0">
        <w:t xml:space="preserve">Short-Term Private Rentals and </w:t>
      </w:r>
      <w:r w:rsidRPr="009F1AC0">
        <w:t xml:space="preserve">Community Use </w:t>
      </w:r>
    </w:p>
    <w:p w14:paraId="3725F183" w14:textId="77777777" w:rsidR="007A3923" w:rsidRPr="009F1AC0" w:rsidRDefault="007A3923" w:rsidP="007A3923">
      <w:pPr>
        <w:numPr>
          <w:ilvl w:val="0"/>
          <w:numId w:val="22"/>
        </w:numPr>
      </w:pPr>
      <w:r w:rsidRPr="009F1AC0">
        <w:t>Use of Alcohol and Service of Alcohol by the Lessee on Town Property (even if not served)</w:t>
      </w:r>
      <w:r w:rsidR="00D00893" w:rsidRPr="009F1AC0">
        <w:t xml:space="preserve"> </w:t>
      </w:r>
    </w:p>
    <w:p w14:paraId="45AF11DF" w14:textId="77777777" w:rsidR="004E4033" w:rsidRPr="009F1AC0" w:rsidRDefault="007A3923" w:rsidP="004E4033">
      <w:pPr>
        <w:numPr>
          <w:ilvl w:val="0"/>
          <w:numId w:val="22"/>
        </w:numPr>
      </w:pPr>
      <w:r w:rsidRPr="009F1AC0">
        <w:t>Release of Claims, Indemnity and Hold Harmless Agreement</w:t>
      </w:r>
    </w:p>
    <w:p w14:paraId="684D6556" w14:textId="12759B79" w:rsidR="00780039" w:rsidRPr="009F1AC0" w:rsidRDefault="00D2180F" w:rsidP="004E4033">
      <w:pPr>
        <w:numPr>
          <w:ilvl w:val="0"/>
          <w:numId w:val="22"/>
        </w:numPr>
      </w:pPr>
      <w:r w:rsidRPr="009F1AC0">
        <w:t>Sponsorship Form</w:t>
      </w:r>
      <w:r w:rsidR="00780039" w:rsidRPr="009F1AC0">
        <w:t xml:space="preserve"> (only for Town Sponsored Events)</w:t>
      </w:r>
    </w:p>
    <w:p w14:paraId="7C357F76" w14:textId="77777777" w:rsidR="002A3423" w:rsidRPr="009F1AC0" w:rsidRDefault="002A3423" w:rsidP="002A3423"/>
    <w:p w14:paraId="2B67CF4C" w14:textId="664754A0" w:rsidR="0021060B" w:rsidRPr="009F1AC0" w:rsidRDefault="00DD2FC3" w:rsidP="002A3423">
      <w:r w:rsidRPr="009F1AC0">
        <w:t>The c</w:t>
      </w:r>
      <w:r w:rsidR="0021060B" w:rsidRPr="009F1AC0">
        <w:t xml:space="preserve">ompleted </w:t>
      </w:r>
      <w:r w:rsidR="004E4033" w:rsidRPr="009F1AC0">
        <w:t>forms</w:t>
      </w:r>
      <w:r w:rsidR="0021060B" w:rsidRPr="009F1AC0">
        <w:t xml:space="preserve"> may be submitted in person or by email attachment to the Town Coordinator</w:t>
      </w:r>
      <w:r w:rsidR="002875B8">
        <w:t xml:space="preserve">, </w:t>
      </w:r>
      <w:hyperlink r:id="rId8" w:history="1">
        <w:r w:rsidR="002875B8" w:rsidRPr="002875B8">
          <w:rPr>
            <w:rStyle w:val="Hyperlink"/>
            <w:i/>
            <w:iCs/>
          </w:rPr>
          <w:t>towncoordinator@townofheath.org</w:t>
        </w:r>
      </w:hyperlink>
      <w:r w:rsidR="002875B8">
        <w:t xml:space="preserve">, </w:t>
      </w:r>
      <w:r w:rsidR="0021060B" w:rsidRPr="009F1AC0">
        <w:t xml:space="preserve"> at the Town Office </w:t>
      </w:r>
      <w:r w:rsidR="00A70A3C">
        <w:t>at 18 Jacobs Road</w:t>
      </w:r>
      <w:r w:rsidR="0021060B" w:rsidRPr="009F1AC0">
        <w:t>, or by dropping in the Town drop box to the right of the Post Office entry, or by mailing to Building Use Committee, c/o PO Box 35, Heath MA 01346.</w:t>
      </w:r>
      <w:r w:rsidR="004E4033" w:rsidRPr="009F1AC0">
        <w:t xml:space="preserve"> </w:t>
      </w:r>
    </w:p>
    <w:p w14:paraId="48887325" w14:textId="77777777" w:rsidR="007A3923" w:rsidRPr="009F1AC0" w:rsidRDefault="0021060B" w:rsidP="00B96071">
      <w:pPr>
        <w:pStyle w:val="Heading1"/>
        <w:numPr>
          <w:ilvl w:val="0"/>
          <w:numId w:val="23"/>
        </w:numPr>
        <w:spacing w:before="120"/>
        <w:rPr>
          <w:rFonts w:ascii="Times New Roman" w:hAnsi="Times New Roman"/>
        </w:rPr>
      </w:pPr>
      <w:r w:rsidRPr="009F1AC0">
        <w:rPr>
          <w:rFonts w:ascii="Times New Roman" w:hAnsi="Times New Roman"/>
        </w:rPr>
        <w:t xml:space="preserve">Application for </w:t>
      </w:r>
      <w:r w:rsidR="007C396B" w:rsidRPr="009F1AC0">
        <w:rPr>
          <w:rFonts w:ascii="Times New Roman" w:hAnsi="Times New Roman"/>
        </w:rPr>
        <w:t>Use</w:t>
      </w:r>
    </w:p>
    <w:p w14:paraId="35B638CB" w14:textId="77777777" w:rsidR="0021060B" w:rsidRPr="009F1AC0" w:rsidRDefault="0021060B" w:rsidP="0021060B"/>
    <w:p w14:paraId="2AADA23B" w14:textId="77777777" w:rsidR="007A3923" w:rsidRPr="009F1AC0" w:rsidRDefault="007A3923" w:rsidP="00110240">
      <w:pPr>
        <w:spacing w:before="120" w:after="180" w:line="360" w:lineRule="auto"/>
        <w:ind w:right="-720"/>
      </w:pPr>
      <w:r w:rsidRPr="009F1AC0">
        <w:t>Name of Applicant _____________________________________________________</w:t>
      </w:r>
      <w:r w:rsidR="00780039" w:rsidRPr="009F1AC0">
        <w:t>____________</w:t>
      </w:r>
    </w:p>
    <w:p w14:paraId="62358D25" w14:textId="77777777" w:rsidR="007A3923" w:rsidRPr="009F1AC0" w:rsidRDefault="007A3923" w:rsidP="00110240">
      <w:pPr>
        <w:spacing w:before="120" w:after="180" w:line="360" w:lineRule="auto"/>
        <w:ind w:right="-720"/>
      </w:pPr>
      <w:r w:rsidRPr="009F1AC0">
        <w:t xml:space="preserve">Name of Organization </w:t>
      </w:r>
      <w:r w:rsidR="00780039" w:rsidRPr="009F1AC0">
        <w:t xml:space="preserve">(if applicable) </w:t>
      </w:r>
      <w:r w:rsidRPr="009F1AC0">
        <w:t>___________________________________________________</w:t>
      </w:r>
    </w:p>
    <w:p w14:paraId="3B74AADE" w14:textId="77777777" w:rsidR="007A3923" w:rsidRPr="009F1AC0" w:rsidRDefault="007A3923" w:rsidP="00110240">
      <w:pPr>
        <w:spacing w:before="120" w:after="180" w:line="360" w:lineRule="auto"/>
        <w:ind w:right="-720"/>
      </w:pPr>
      <w:r w:rsidRPr="009F1AC0">
        <w:t>Address_________________________________________________________________</w:t>
      </w:r>
      <w:r w:rsidR="00780039" w:rsidRPr="009F1AC0">
        <w:t>________</w:t>
      </w:r>
      <w:r w:rsidRPr="009F1AC0">
        <w:t>_</w:t>
      </w:r>
    </w:p>
    <w:p w14:paraId="05CBEC1B" w14:textId="77777777" w:rsidR="007A3923" w:rsidRPr="009F1AC0" w:rsidRDefault="007A3923" w:rsidP="00110240">
      <w:pPr>
        <w:spacing w:before="120" w:after="180" w:line="360" w:lineRule="auto"/>
        <w:ind w:right="-720"/>
      </w:pPr>
      <w:r w:rsidRPr="009F1AC0">
        <w:t>Daytime Phone</w:t>
      </w:r>
      <w:r w:rsidR="00780039" w:rsidRPr="009F1AC0">
        <w:t xml:space="preserve"> </w:t>
      </w:r>
      <w:r w:rsidRPr="009F1AC0">
        <w:t>______________________ Email__________________________</w:t>
      </w:r>
      <w:r w:rsidR="00780039" w:rsidRPr="009F1AC0">
        <w:t>________</w:t>
      </w:r>
      <w:r w:rsidRPr="009F1AC0">
        <w:t>______</w:t>
      </w:r>
    </w:p>
    <w:p w14:paraId="7B2D7908" w14:textId="68DC1EA4" w:rsidR="00407CEB" w:rsidRPr="009F1AC0" w:rsidRDefault="00407CEB" w:rsidP="00F1511B">
      <w:pPr>
        <w:spacing w:before="120" w:after="180" w:line="360" w:lineRule="auto"/>
        <w:ind w:right="-720"/>
      </w:pPr>
      <w:r w:rsidRPr="009F1AC0">
        <w:t>_______  Community Funeral or Memorial (No Fee)      ______</w:t>
      </w:r>
      <w:r w:rsidR="002875B8">
        <w:t xml:space="preserve"> </w:t>
      </w:r>
      <w:r w:rsidRPr="009F1AC0">
        <w:t>Private Rental or Community Use</w:t>
      </w:r>
    </w:p>
    <w:p w14:paraId="1A893513" w14:textId="12F97899" w:rsidR="00D14A8B" w:rsidRPr="009F1AC0" w:rsidRDefault="00D14A8B" w:rsidP="00EF04D4">
      <w:pPr>
        <w:spacing w:before="120" w:line="360" w:lineRule="auto"/>
        <w:ind w:right="-720"/>
      </w:pPr>
      <w:r w:rsidRPr="009F1AC0">
        <w:t xml:space="preserve">_______ Town Sponsored Use (No Fee) </w:t>
      </w:r>
      <w:r w:rsidR="008116A6" w:rsidRPr="009F1AC0">
        <w:tab/>
      </w:r>
      <w:r w:rsidR="008116A6" w:rsidRPr="009F1AC0">
        <w:tab/>
      </w:r>
      <w:r w:rsidRPr="009F1AC0">
        <w:t xml:space="preserve"> </w:t>
      </w:r>
      <w:r w:rsidR="00F55342">
        <w:tab/>
      </w:r>
      <w:r w:rsidR="00F55342">
        <w:tab/>
      </w:r>
      <w:r w:rsidR="00F55342">
        <w:tab/>
      </w:r>
      <w:r w:rsidRPr="009F1AC0">
        <w:t>_____</w:t>
      </w:r>
      <w:r w:rsidR="002875B8">
        <w:t>__</w:t>
      </w:r>
      <w:r w:rsidRPr="009F1AC0">
        <w:t xml:space="preserve"> Sponsorship </w:t>
      </w:r>
      <w:r w:rsidR="00780039" w:rsidRPr="009F1AC0">
        <w:t>Form Attached</w:t>
      </w:r>
    </w:p>
    <w:p w14:paraId="036EDD10" w14:textId="77777777" w:rsidR="00F55342" w:rsidRDefault="00F1511B" w:rsidP="00F1511B">
      <w:pPr>
        <w:spacing w:before="120" w:after="180" w:line="360" w:lineRule="auto"/>
        <w:ind w:right="-720"/>
      </w:pPr>
      <w:r w:rsidRPr="009F1AC0">
        <w:t>Purpose ____________________________________________</w:t>
      </w:r>
      <w:r w:rsidR="00407CEB" w:rsidRPr="009F1AC0">
        <w:t>____________________________________________</w:t>
      </w:r>
    </w:p>
    <w:p w14:paraId="1CC5D579" w14:textId="44DA3D4F" w:rsidR="00F1511B" w:rsidRPr="009F1AC0" w:rsidRDefault="00407CEB" w:rsidP="00F1511B">
      <w:pPr>
        <w:spacing w:before="120" w:after="180" w:line="360" w:lineRule="auto"/>
        <w:ind w:right="-720"/>
      </w:pPr>
      <w:r w:rsidRPr="009F1AC0">
        <w:t>____________________________________________________________</w:t>
      </w:r>
      <w:r w:rsidR="00F1511B" w:rsidRPr="009F1AC0">
        <w:t>__________</w:t>
      </w:r>
    </w:p>
    <w:p w14:paraId="6C9B45F1" w14:textId="77777777" w:rsidR="007A3923" w:rsidRPr="009F1AC0" w:rsidRDefault="007A3923" w:rsidP="0052511B">
      <w:pPr>
        <w:tabs>
          <w:tab w:val="left" w:pos="360"/>
        </w:tabs>
        <w:spacing w:before="120" w:line="360" w:lineRule="auto"/>
        <w:ind w:right="-720"/>
      </w:pPr>
      <w:r w:rsidRPr="009F1AC0">
        <w:t xml:space="preserve">Frequency </w:t>
      </w:r>
    </w:p>
    <w:p w14:paraId="1BD7173A" w14:textId="77777777" w:rsidR="007A3923" w:rsidRPr="009F1AC0" w:rsidRDefault="007A3923" w:rsidP="00110240">
      <w:pPr>
        <w:tabs>
          <w:tab w:val="left" w:pos="360"/>
        </w:tabs>
        <w:spacing w:before="120" w:after="160" w:line="360" w:lineRule="auto"/>
        <w:ind w:right="-720"/>
      </w:pPr>
      <w:r w:rsidRPr="009F1AC0">
        <w:t xml:space="preserve">____ </w:t>
      </w:r>
      <w:r w:rsidRPr="009F1AC0">
        <w:rPr>
          <w:b/>
          <w:bCs/>
        </w:rPr>
        <w:t>One-time only</w:t>
      </w:r>
      <w:r w:rsidRPr="009F1AC0">
        <w:tab/>
        <w:t>Date of event _____________ Start time ___________</w:t>
      </w:r>
      <w:r w:rsidRPr="009F1AC0">
        <w:tab/>
        <w:t>End time __________</w:t>
      </w:r>
    </w:p>
    <w:p w14:paraId="25A2DC78" w14:textId="77777777" w:rsidR="007A3923" w:rsidRPr="009F1AC0" w:rsidRDefault="007A3923" w:rsidP="00110240">
      <w:pPr>
        <w:tabs>
          <w:tab w:val="left" w:pos="360"/>
        </w:tabs>
        <w:spacing w:before="120" w:after="160" w:line="360" w:lineRule="auto"/>
        <w:ind w:right="-720"/>
      </w:pPr>
      <w:r w:rsidRPr="009F1AC0">
        <w:t xml:space="preserve">____ </w:t>
      </w:r>
      <w:r w:rsidRPr="009F1AC0">
        <w:rPr>
          <w:b/>
          <w:bCs/>
        </w:rPr>
        <w:t>Regular  use</w:t>
      </w:r>
      <w:r w:rsidRPr="009F1AC0">
        <w:tab/>
      </w:r>
      <w:r w:rsidR="008271CC" w:rsidRPr="009F1AC0">
        <w:t xml:space="preserve"> Interval _______________</w:t>
      </w:r>
      <w:r w:rsidR="007650DA" w:rsidRPr="009F1AC0">
        <w:t xml:space="preserve"> </w:t>
      </w:r>
      <w:r w:rsidR="008271CC" w:rsidRPr="009F1AC0">
        <w:t>(weekly, fortnightly, monthly, every other month)</w:t>
      </w:r>
    </w:p>
    <w:p w14:paraId="73F0BD9C" w14:textId="77777777" w:rsidR="007A3923" w:rsidRPr="009F1AC0" w:rsidRDefault="007A3923" w:rsidP="00110240">
      <w:pPr>
        <w:tabs>
          <w:tab w:val="left" w:pos="360"/>
        </w:tabs>
        <w:spacing w:before="120" w:after="160" w:line="360" w:lineRule="auto"/>
        <w:ind w:right="-720"/>
      </w:pPr>
      <w:r w:rsidRPr="009F1AC0">
        <w:tab/>
      </w:r>
      <w:r w:rsidRPr="009F1AC0">
        <w:tab/>
      </w:r>
      <w:r w:rsidRPr="009F1AC0">
        <w:tab/>
      </w:r>
      <w:r w:rsidRPr="009F1AC0">
        <w:tab/>
      </w:r>
      <w:r w:rsidRPr="009F1AC0">
        <w:tab/>
      </w:r>
      <w:r w:rsidRPr="009F1AC0">
        <w:tab/>
        <w:t xml:space="preserve">Start time ________________ </w:t>
      </w:r>
      <w:r w:rsidRPr="009F1AC0">
        <w:tab/>
        <w:t>End time ________________</w:t>
      </w:r>
    </w:p>
    <w:p w14:paraId="75A6F797" w14:textId="77777777" w:rsidR="007A3923" w:rsidRPr="009F1AC0" w:rsidRDefault="007A3923" w:rsidP="00110240">
      <w:pPr>
        <w:tabs>
          <w:tab w:val="left" w:pos="360"/>
        </w:tabs>
        <w:spacing w:before="120" w:after="160" w:line="360" w:lineRule="auto"/>
        <w:ind w:right="-720"/>
      </w:pPr>
      <w:r w:rsidRPr="009F1AC0">
        <w:tab/>
      </w:r>
      <w:r w:rsidRPr="009F1AC0">
        <w:tab/>
      </w:r>
      <w:r w:rsidRPr="009F1AC0">
        <w:tab/>
      </w:r>
      <w:r w:rsidRPr="009F1AC0">
        <w:tab/>
      </w:r>
      <w:r w:rsidRPr="009F1AC0">
        <w:tab/>
      </w:r>
      <w:r w:rsidRPr="009F1AC0">
        <w:tab/>
        <w:t xml:space="preserve">Start date________________ </w:t>
      </w:r>
      <w:r w:rsidRPr="009F1AC0">
        <w:tab/>
        <w:t>End date ________________</w:t>
      </w:r>
    </w:p>
    <w:p w14:paraId="217547AE" w14:textId="4F236EBA" w:rsidR="006368E7" w:rsidRPr="009F1AC0" w:rsidRDefault="00F55342" w:rsidP="007F23F9">
      <w:pPr>
        <w:tabs>
          <w:tab w:val="left" w:pos="360"/>
        </w:tabs>
        <w:spacing w:before="120" w:after="160" w:line="360" w:lineRule="auto"/>
        <w:ind w:right="-720"/>
      </w:pPr>
      <w:r>
        <w:br w:type="page"/>
      </w:r>
      <w:r w:rsidR="008271CC" w:rsidRPr="009F1AC0">
        <w:lastRenderedPageBreak/>
        <w:t>Expected attendance (maximum) _______</w:t>
      </w:r>
    </w:p>
    <w:p w14:paraId="2B4BA060" w14:textId="77777777" w:rsidR="007C396B" w:rsidRPr="009F1AC0" w:rsidRDefault="00F1511B" w:rsidP="007C0223">
      <w:pPr>
        <w:spacing w:before="120" w:after="160" w:line="360" w:lineRule="auto"/>
        <w:ind w:right="-720"/>
      </w:pPr>
      <w:r w:rsidRPr="009F1AC0">
        <w:t xml:space="preserve">Police Detail required? </w:t>
      </w:r>
      <w:r w:rsidRPr="009F1AC0">
        <w:tab/>
        <w:t>Yes ___  No ____</w:t>
      </w:r>
      <w:r w:rsidRPr="009F1AC0">
        <w:tab/>
      </w:r>
    </w:p>
    <w:p w14:paraId="0F544544" w14:textId="77777777" w:rsidR="007A3923" w:rsidRPr="009F1AC0" w:rsidRDefault="007A3923" w:rsidP="007C0223">
      <w:pPr>
        <w:spacing w:before="240" w:after="160" w:line="360" w:lineRule="auto"/>
        <w:ind w:right="-720"/>
      </w:pPr>
      <w:r w:rsidRPr="009F1AC0">
        <w:t>Will minors attend without parents?</w:t>
      </w:r>
      <w:r w:rsidRPr="009F1AC0">
        <w:tab/>
        <w:t>Yes</w:t>
      </w:r>
      <w:r w:rsidR="004E4033" w:rsidRPr="009F1AC0">
        <w:t xml:space="preserve"> ____</w:t>
      </w:r>
      <w:r w:rsidRPr="009F1AC0">
        <w:t xml:space="preserve">     No </w:t>
      </w:r>
      <w:r w:rsidR="004E4033" w:rsidRPr="009F1AC0">
        <w:t>____</w:t>
      </w:r>
    </w:p>
    <w:p w14:paraId="2EF1F2A2" w14:textId="77777777" w:rsidR="00C97612" w:rsidRPr="009F1AC0" w:rsidRDefault="00C97612" w:rsidP="00110240">
      <w:pPr>
        <w:spacing w:before="120" w:after="160" w:line="360" w:lineRule="auto"/>
        <w:ind w:right="-720"/>
      </w:pPr>
      <w:r w:rsidRPr="009F1AC0">
        <w:t xml:space="preserve">If yes, Name of </w:t>
      </w:r>
      <w:r w:rsidR="00D2180F" w:rsidRPr="009F1AC0">
        <w:t>S</w:t>
      </w:r>
      <w:r w:rsidRPr="009F1AC0">
        <w:t>econd Adult Supervisor___________________________________________</w:t>
      </w:r>
    </w:p>
    <w:p w14:paraId="12F5FBC8" w14:textId="77777777" w:rsidR="00E923DB" w:rsidRPr="009F1AC0" w:rsidRDefault="00110240" w:rsidP="00F872A2">
      <w:pPr>
        <w:spacing w:line="360" w:lineRule="auto"/>
      </w:pPr>
      <w:r w:rsidRPr="009F1AC0">
        <w:t>Space Requested</w:t>
      </w:r>
      <w:r w:rsidR="004E4033" w:rsidRPr="009F1AC0">
        <w:t>, c</w:t>
      </w:r>
      <w:r w:rsidRPr="009F1AC0">
        <w:t>heck all that apply</w:t>
      </w:r>
      <w:r w:rsidR="00276D08" w:rsidRPr="009F1AC0">
        <w:t>:</w:t>
      </w:r>
    </w:p>
    <w:p w14:paraId="01C8F3B6" w14:textId="77777777" w:rsidR="00880561" w:rsidRPr="009F1AC0" w:rsidRDefault="00880561" w:rsidP="00880561">
      <w:pPr>
        <w:spacing w:line="360" w:lineRule="auto"/>
        <w:jc w:val="both"/>
        <w:rPr>
          <w:b/>
          <w:bCs/>
        </w:rPr>
      </w:pPr>
      <w:r w:rsidRPr="009F1AC0">
        <w:rPr>
          <w:b/>
          <w:bCs/>
        </w:rPr>
        <w:t>Community Hall</w:t>
      </w:r>
    </w:p>
    <w:tbl>
      <w:tblPr>
        <w:tblW w:w="0" w:type="auto"/>
        <w:tblLook w:val="04A0" w:firstRow="1" w:lastRow="0" w:firstColumn="1" w:lastColumn="0" w:noHBand="0" w:noVBand="1"/>
      </w:tblPr>
      <w:tblGrid>
        <w:gridCol w:w="2354"/>
        <w:gridCol w:w="2470"/>
        <w:gridCol w:w="2322"/>
        <w:gridCol w:w="2198"/>
      </w:tblGrid>
      <w:tr w:rsidR="00880561" w:rsidRPr="009F1AC0" w14:paraId="19D1611A" w14:textId="77777777" w:rsidTr="00D02F2E">
        <w:trPr>
          <w:trHeight w:val="553"/>
        </w:trPr>
        <w:tc>
          <w:tcPr>
            <w:tcW w:w="2354" w:type="dxa"/>
            <w:hideMark/>
          </w:tcPr>
          <w:p w14:paraId="153A4E9C" w14:textId="77777777" w:rsidR="00880561" w:rsidRPr="009F1AC0" w:rsidRDefault="00880561">
            <w:pPr>
              <w:spacing w:before="120" w:line="276" w:lineRule="auto"/>
              <w:ind w:right="-720"/>
              <w:jc w:val="both"/>
              <w:rPr>
                <w:rFonts w:eastAsia="Cambria"/>
              </w:rPr>
            </w:pPr>
            <w:r w:rsidRPr="009F1AC0">
              <w:rPr>
                <w:rFonts w:eastAsia="Cambria"/>
              </w:rPr>
              <w:t xml:space="preserve">____ Upstairs </w:t>
            </w:r>
          </w:p>
        </w:tc>
        <w:tc>
          <w:tcPr>
            <w:tcW w:w="2470" w:type="dxa"/>
            <w:hideMark/>
          </w:tcPr>
          <w:p w14:paraId="78E660B5" w14:textId="77777777" w:rsidR="00880561" w:rsidRPr="009F1AC0" w:rsidRDefault="00880561">
            <w:pPr>
              <w:spacing w:before="120" w:line="276" w:lineRule="auto"/>
              <w:ind w:right="-720"/>
              <w:jc w:val="both"/>
              <w:rPr>
                <w:rFonts w:eastAsia="Cambria"/>
              </w:rPr>
            </w:pPr>
            <w:r w:rsidRPr="009F1AC0">
              <w:rPr>
                <w:rFonts w:eastAsia="Cambria"/>
              </w:rPr>
              <w:t xml:space="preserve">____ Downstairs </w:t>
            </w:r>
          </w:p>
        </w:tc>
        <w:tc>
          <w:tcPr>
            <w:tcW w:w="2322" w:type="dxa"/>
            <w:hideMark/>
          </w:tcPr>
          <w:p w14:paraId="3918ECC6" w14:textId="77777777" w:rsidR="00880561" w:rsidRPr="009F1AC0" w:rsidRDefault="00880561">
            <w:pPr>
              <w:spacing w:before="120" w:line="276" w:lineRule="auto"/>
              <w:ind w:right="-720"/>
              <w:jc w:val="both"/>
              <w:rPr>
                <w:rFonts w:eastAsia="Cambria"/>
              </w:rPr>
            </w:pPr>
            <w:r w:rsidRPr="009F1AC0">
              <w:rPr>
                <w:rFonts w:eastAsia="Cambria"/>
              </w:rPr>
              <w:t>____ Include Kitchen</w:t>
            </w:r>
          </w:p>
        </w:tc>
        <w:tc>
          <w:tcPr>
            <w:tcW w:w="2198" w:type="dxa"/>
            <w:hideMark/>
          </w:tcPr>
          <w:p w14:paraId="0C404CDD" w14:textId="77777777" w:rsidR="00880561" w:rsidRPr="009F1AC0" w:rsidRDefault="00880561">
            <w:pPr>
              <w:spacing w:before="120" w:line="276" w:lineRule="auto"/>
              <w:ind w:right="-720"/>
              <w:jc w:val="both"/>
              <w:rPr>
                <w:rFonts w:eastAsia="Cambria"/>
              </w:rPr>
            </w:pPr>
            <w:r w:rsidRPr="009F1AC0">
              <w:rPr>
                <w:rFonts w:eastAsia="Cambria"/>
              </w:rPr>
              <w:t>____ Kitchen Only</w:t>
            </w:r>
          </w:p>
        </w:tc>
      </w:tr>
    </w:tbl>
    <w:p w14:paraId="1086D95F" w14:textId="77777777" w:rsidR="00880561" w:rsidRPr="009F1AC0" w:rsidRDefault="00880561" w:rsidP="00880561">
      <w:pPr>
        <w:spacing w:line="360" w:lineRule="auto"/>
        <w:jc w:val="both"/>
      </w:pPr>
    </w:p>
    <w:p w14:paraId="204DCA76" w14:textId="77777777" w:rsidR="00880561" w:rsidRPr="009F1AC0" w:rsidRDefault="00880561" w:rsidP="00F872A2">
      <w:pPr>
        <w:spacing w:line="360" w:lineRule="auto"/>
        <w:rPr>
          <w:b/>
          <w:bCs/>
        </w:rPr>
      </w:pPr>
      <w:r w:rsidRPr="009F1AC0">
        <w:rPr>
          <w:b/>
          <w:bCs/>
        </w:rPr>
        <w:t>Municipal Building at 18 Jacobs Road</w:t>
      </w:r>
    </w:p>
    <w:tbl>
      <w:tblPr>
        <w:tblW w:w="0" w:type="auto"/>
        <w:tblLook w:val="04A0" w:firstRow="1" w:lastRow="0" w:firstColumn="1" w:lastColumn="0" w:noHBand="0" w:noVBand="1"/>
      </w:tblPr>
      <w:tblGrid>
        <w:gridCol w:w="2466"/>
        <w:gridCol w:w="2592"/>
        <w:gridCol w:w="2430"/>
        <w:gridCol w:w="2376"/>
      </w:tblGrid>
      <w:tr w:rsidR="00F74C7D" w:rsidRPr="009F1AC0" w14:paraId="28271345" w14:textId="77777777" w:rsidTr="00D02F2E">
        <w:tc>
          <w:tcPr>
            <w:tcW w:w="2466" w:type="dxa"/>
            <w:shd w:val="clear" w:color="auto" w:fill="auto"/>
          </w:tcPr>
          <w:p w14:paraId="635CC624" w14:textId="77777777" w:rsidR="00F74C7D" w:rsidRPr="009F1AC0" w:rsidRDefault="00F74C7D" w:rsidP="000D1122">
            <w:pPr>
              <w:spacing w:before="120" w:line="276" w:lineRule="auto"/>
              <w:ind w:right="-720"/>
              <w:rPr>
                <w:rFonts w:eastAsia="Cambria"/>
              </w:rPr>
            </w:pPr>
            <w:r w:rsidRPr="009F1AC0">
              <w:rPr>
                <w:rFonts w:eastAsia="Cambria"/>
              </w:rPr>
              <w:t xml:space="preserve">____ Gym </w:t>
            </w:r>
          </w:p>
        </w:tc>
        <w:tc>
          <w:tcPr>
            <w:tcW w:w="2592" w:type="dxa"/>
            <w:shd w:val="clear" w:color="auto" w:fill="auto"/>
          </w:tcPr>
          <w:p w14:paraId="792A3289" w14:textId="77777777" w:rsidR="00F74C7D" w:rsidRPr="009F1AC0" w:rsidRDefault="00F74C7D" w:rsidP="000D1122">
            <w:pPr>
              <w:spacing w:before="120" w:line="276" w:lineRule="auto"/>
              <w:ind w:right="-720"/>
              <w:rPr>
                <w:rFonts w:eastAsia="Cambria"/>
              </w:rPr>
            </w:pPr>
            <w:r w:rsidRPr="009F1AC0">
              <w:rPr>
                <w:rFonts w:eastAsia="Cambria"/>
              </w:rPr>
              <w:t xml:space="preserve">____ Kitchen </w:t>
            </w:r>
          </w:p>
        </w:tc>
        <w:tc>
          <w:tcPr>
            <w:tcW w:w="2430" w:type="dxa"/>
            <w:shd w:val="clear" w:color="auto" w:fill="auto"/>
          </w:tcPr>
          <w:p w14:paraId="62E19B57" w14:textId="77777777" w:rsidR="00F74C7D" w:rsidRPr="009F1AC0" w:rsidRDefault="00F74C7D" w:rsidP="000D1122">
            <w:pPr>
              <w:spacing w:before="120" w:line="276" w:lineRule="auto"/>
              <w:ind w:right="-720"/>
              <w:rPr>
                <w:rFonts w:eastAsia="Cambria"/>
              </w:rPr>
            </w:pPr>
            <w:r w:rsidRPr="009F1AC0">
              <w:rPr>
                <w:rFonts w:eastAsia="Cambria"/>
              </w:rPr>
              <w:t>____ Cafeteria</w:t>
            </w:r>
          </w:p>
        </w:tc>
        <w:tc>
          <w:tcPr>
            <w:tcW w:w="2376" w:type="dxa"/>
            <w:shd w:val="clear" w:color="auto" w:fill="auto"/>
          </w:tcPr>
          <w:p w14:paraId="04115644" w14:textId="77777777" w:rsidR="00F74C7D" w:rsidRPr="009F1AC0" w:rsidRDefault="004828F6" w:rsidP="000D1122">
            <w:pPr>
              <w:spacing w:before="120" w:line="276" w:lineRule="auto"/>
              <w:ind w:right="-720"/>
              <w:rPr>
                <w:rFonts w:eastAsia="Cambria"/>
              </w:rPr>
            </w:pPr>
            <w:r w:rsidRPr="009F1AC0">
              <w:rPr>
                <w:rFonts w:eastAsia="Cambria"/>
              </w:rPr>
              <w:t>____ Room 119</w:t>
            </w:r>
          </w:p>
        </w:tc>
      </w:tr>
      <w:tr w:rsidR="004828F6" w:rsidRPr="009F1AC0" w14:paraId="2CC60DA4" w14:textId="77777777" w:rsidTr="00A6258D">
        <w:tc>
          <w:tcPr>
            <w:tcW w:w="2466" w:type="dxa"/>
            <w:shd w:val="clear" w:color="auto" w:fill="auto"/>
          </w:tcPr>
          <w:p w14:paraId="7E1B0A1D" w14:textId="77777777" w:rsidR="004828F6" w:rsidRPr="009F1AC0" w:rsidRDefault="004828F6" w:rsidP="004828F6">
            <w:pPr>
              <w:spacing w:before="120" w:line="276" w:lineRule="auto"/>
              <w:ind w:right="-720"/>
              <w:rPr>
                <w:rFonts w:eastAsia="Cambria"/>
              </w:rPr>
            </w:pPr>
            <w:r w:rsidRPr="009F1AC0">
              <w:rPr>
                <w:rFonts w:eastAsia="Cambria"/>
              </w:rPr>
              <w:t>____ Atrium</w:t>
            </w:r>
          </w:p>
        </w:tc>
        <w:tc>
          <w:tcPr>
            <w:tcW w:w="2592" w:type="dxa"/>
            <w:shd w:val="clear" w:color="auto" w:fill="auto"/>
          </w:tcPr>
          <w:p w14:paraId="6E6008BF" w14:textId="77777777" w:rsidR="004828F6" w:rsidRPr="009F1AC0" w:rsidRDefault="004828F6" w:rsidP="004828F6">
            <w:pPr>
              <w:spacing w:before="120" w:line="276" w:lineRule="auto"/>
              <w:ind w:right="-720"/>
              <w:rPr>
                <w:rFonts w:eastAsia="Cambria"/>
              </w:rPr>
            </w:pPr>
            <w:r w:rsidRPr="009F1AC0">
              <w:rPr>
                <w:rFonts w:eastAsia="Cambria"/>
              </w:rPr>
              <w:t>____ Grounds Only</w:t>
            </w:r>
          </w:p>
        </w:tc>
        <w:tc>
          <w:tcPr>
            <w:tcW w:w="4806" w:type="dxa"/>
            <w:gridSpan w:val="2"/>
            <w:shd w:val="clear" w:color="auto" w:fill="auto"/>
          </w:tcPr>
          <w:p w14:paraId="753C7E4C" w14:textId="77777777" w:rsidR="004828F6" w:rsidRPr="009F1AC0" w:rsidRDefault="004828F6" w:rsidP="004828F6">
            <w:pPr>
              <w:spacing w:before="120" w:line="276" w:lineRule="auto"/>
              <w:ind w:right="-720"/>
              <w:rPr>
                <w:rFonts w:eastAsia="Cambria"/>
              </w:rPr>
            </w:pPr>
            <w:r w:rsidRPr="009F1AC0">
              <w:rPr>
                <w:rFonts w:eastAsia="Cambria"/>
              </w:rPr>
              <w:t>____ Grounds only with Bathrooms</w:t>
            </w:r>
          </w:p>
        </w:tc>
      </w:tr>
    </w:tbl>
    <w:p w14:paraId="450612F0" w14:textId="77777777" w:rsidR="00110240" w:rsidRPr="009F1AC0" w:rsidRDefault="00110240" w:rsidP="00D02F2E">
      <w:pPr>
        <w:tabs>
          <w:tab w:val="left" w:pos="4284"/>
        </w:tabs>
      </w:pPr>
    </w:p>
    <w:p w14:paraId="15114A2C" w14:textId="77777777" w:rsidR="00BC3A81" w:rsidRPr="009F1AC0" w:rsidRDefault="00BC3A81" w:rsidP="00110240"/>
    <w:p w14:paraId="53572A50" w14:textId="77777777" w:rsidR="007A3923" w:rsidRPr="009F1AC0" w:rsidRDefault="007A3923" w:rsidP="0021060B">
      <w:pPr>
        <w:spacing w:line="276" w:lineRule="auto"/>
      </w:pPr>
      <w:r w:rsidRPr="009F1AC0">
        <w:rPr>
          <w:b/>
          <w:bCs/>
        </w:rPr>
        <w:t xml:space="preserve">_____  </w:t>
      </w:r>
      <w:r w:rsidRPr="009F1AC0">
        <w:t xml:space="preserve">I (We) have read the </w:t>
      </w:r>
      <w:r w:rsidRPr="009F1AC0">
        <w:rPr>
          <w:i/>
          <w:iCs/>
        </w:rPr>
        <w:t>Town of Heath</w:t>
      </w:r>
      <w:r w:rsidRPr="009F1AC0">
        <w:t xml:space="preserve"> </w:t>
      </w:r>
      <w:r w:rsidRPr="009F1AC0">
        <w:rPr>
          <w:i/>
          <w:iCs/>
        </w:rPr>
        <w:t>Requirements for Use</w:t>
      </w:r>
      <w:r w:rsidR="005C64B5" w:rsidRPr="009F1AC0">
        <w:rPr>
          <w:i/>
          <w:iCs/>
        </w:rPr>
        <w:t xml:space="preserve"> </w:t>
      </w:r>
      <w:r w:rsidRPr="009F1AC0">
        <w:t xml:space="preserve">and agree to abide by </w:t>
      </w:r>
      <w:r w:rsidR="00F47B08" w:rsidRPr="009F1AC0">
        <w:t>the requirements</w:t>
      </w:r>
      <w:r w:rsidRPr="009F1AC0">
        <w:t>.</w:t>
      </w:r>
    </w:p>
    <w:p w14:paraId="51FF1EF8" w14:textId="77777777" w:rsidR="006368E7" w:rsidRPr="009F1AC0" w:rsidRDefault="006368E7" w:rsidP="0021060B">
      <w:pPr>
        <w:spacing w:line="276" w:lineRule="auto"/>
        <w:rPr>
          <w:b/>
          <w:bCs/>
          <w:i/>
          <w:iCs/>
        </w:rPr>
      </w:pPr>
    </w:p>
    <w:p w14:paraId="4353FD1D" w14:textId="77777777" w:rsidR="007A3923" w:rsidRPr="009F1AC0" w:rsidRDefault="007A3923" w:rsidP="0021060B">
      <w:pPr>
        <w:spacing w:line="276" w:lineRule="auto"/>
        <w:ind w:right="-720"/>
        <w:rPr>
          <w:sz w:val="22"/>
          <w:szCs w:val="22"/>
        </w:rPr>
      </w:pPr>
      <w:r w:rsidRPr="009F1AC0">
        <w:rPr>
          <w:sz w:val="22"/>
          <w:szCs w:val="22"/>
        </w:rPr>
        <w:t>“The undersigned assumes all and exclusive responsibility for the preservation of order and sole and exclusive liability for the injury of the persons and damage to property, loss of property that may result from the use of the Heath School Building and its property and for the observance of all rules and regulations of the Town of Heath and acknowledges receipt of the rules and regulations regarding the use of the Heath School Facilities and its property.”</w:t>
      </w:r>
    </w:p>
    <w:p w14:paraId="08222664" w14:textId="77777777" w:rsidR="007A3923" w:rsidRPr="009F1AC0" w:rsidRDefault="007A3923" w:rsidP="007A3923">
      <w:pPr>
        <w:ind w:right="-720"/>
      </w:pPr>
    </w:p>
    <w:p w14:paraId="2127908A" w14:textId="77777777" w:rsidR="007A3923" w:rsidRPr="009F1AC0" w:rsidRDefault="007A3923" w:rsidP="00276D08">
      <w:pPr>
        <w:spacing w:before="120" w:after="100" w:afterAutospacing="1" w:line="360" w:lineRule="auto"/>
        <w:ind w:right="-720"/>
      </w:pPr>
      <w:r w:rsidRPr="009F1AC0">
        <w:t>Applicant’s Signature</w:t>
      </w:r>
      <w:r w:rsidR="00D65C28" w:rsidRPr="009F1AC0">
        <w:t xml:space="preserve"> </w:t>
      </w:r>
      <w:r w:rsidRPr="009F1AC0">
        <w:t>_____________________________________________  Date</w:t>
      </w:r>
      <w:r w:rsidR="00D65C28" w:rsidRPr="009F1AC0">
        <w:t xml:space="preserve"> </w:t>
      </w:r>
      <w:r w:rsidRPr="009F1AC0">
        <w:t>____________</w:t>
      </w:r>
    </w:p>
    <w:p w14:paraId="05E0B92E" w14:textId="77777777" w:rsidR="00896991" w:rsidRPr="009F1AC0" w:rsidRDefault="00E923DB" w:rsidP="00D65C28">
      <w:pPr>
        <w:spacing w:line="360" w:lineRule="auto"/>
      </w:pPr>
      <w:r w:rsidRPr="009F1AC0">
        <w:t xml:space="preserve">Signature of </w:t>
      </w:r>
      <w:r w:rsidR="00C97612" w:rsidRPr="009F1AC0">
        <w:t>Second</w:t>
      </w:r>
      <w:r w:rsidRPr="009F1AC0">
        <w:t xml:space="preserve"> Adult </w:t>
      </w:r>
      <w:r w:rsidR="00C97612" w:rsidRPr="009F1AC0">
        <w:t xml:space="preserve">Supervisor </w:t>
      </w:r>
      <w:r w:rsidRPr="009F1AC0">
        <w:t>(</w:t>
      </w:r>
      <w:r w:rsidRPr="009F1AC0">
        <w:rPr>
          <w:i/>
          <w:iCs/>
        </w:rPr>
        <w:t>if req’d</w:t>
      </w:r>
      <w:r w:rsidRPr="009F1AC0">
        <w:t>)</w:t>
      </w:r>
      <w:r w:rsidR="00D65C28" w:rsidRPr="009F1AC0">
        <w:t xml:space="preserve"> </w:t>
      </w:r>
      <w:r w:rsidRPr="009F1AC0">
        <w:t>_____________________________Date</w:t>
      </w:r>
      <w:r w:rsidR="00D65C28" w:rsidRPr="009F1AC0">
        <w:t xml:space="preserve"> </w:t>
      </w:r>
      <w:r w:rsidRPr="009F1AC0">
        <w:t>______</w:t>
      </w:r>
      <w:r w:rsidR="00D65C28" w:rsidRPr="009F1AC0">
        <w:t>____</w:t>
      </w:r>
    </w:p>
    <w:p w14:paraId="192CD249" w14:textId="77777777" w:rsidR="0021060B" w:rsidRPr="009F1AC0" w:rsidRDefault="00896991" w:rsidP="00EE7F16">
      <w:pPr>
        <w:pStyle w:val="Heading1"/>
        <w:numPr>
          <w:ilvl w:val="0"/>
          <w:numId w:val="26"/>
        </w:numPr>
        <w:spacing w:before="120"/>
        <w:rPr>
          <w:rFonts w:ascii="Times New Roman" w:hAnsi="Times New Roman"/>
        </w:rPr>
      </w:pPr>
      <w:r w:rsidRPr="009F1AC0">
        <w:rPr>
          <w:rFonts w:ascii="Times New Roman" w:hAnsi="Times New Roman"/>
        </w:rPr>
        <w:br w:type="page"/>
      </w:r>
      <w:r w:rsidR="0021060B" w:rsidRPr="009F1AC0">
        <w:rPr>
          <w:rFonts w:ascii="Times New Roman" w:hAnsi="Times New Roman"/>
        </w:rPr>
        <w:lastRenderedPageBreak/>
        <w:t>Use of Alcohol and Service of Alcohol by the Lessee on Town Property</w:t>
      </w:r>
    </w:p>
    <w:p w14:paraId="678BF350" w14:textId="77777777" w:rsidR="0021060B" w:rsidRPr="009F1AC0" w:rsidRDefault="0021060B" w:rsidP="0021060B">
      <w:pPr>
        <w:pStyle w:val="FirstParagraph"/>
        <w:rPr>
          <w:rFonts w:ascii="Times New Roman" w:hAnsi="Times New Roman"/>
        </w:rPr>
      </w:pPr>
      <w:r w:rsidRPr="009F1AC0">
        <w:rPr>
          <w:rFonts w:ascii="Times New Roman" w:hAnsi="Times New Roman"/>
        </w:rPr>
        <w:t>A. SERVICE OF ALCOHOL TO ANYONE UNDER THE AGE OF 21 IS EXPRESSLY PROHIBITED BY LAW. “Service” is defined by law as not only serving alcohol to a minor, but also creating a situation in which a minor can reasonably gain access to alcohol (such as leaving an untended bar, keg, et cetera.) ANY CONSUMPTION OF ALCOHOL BY MINORS ON THE PREMISES IS EXPRESSLY PROHIBITED. Should the Lessor determine that circumstances exist that may lead to the consumption of alcohol by minors on the Property, this agreement shall terminate immediately, and the Lessee must immediately vacate the property. Any security deposit or other funds held by the Lessor will be forfeit by the Renter or Lessee;</w:t>
      </w:r>
    </w:p>
    <w:p w14:paraId="7F02381F" w14:textId="77777777" w:rsidR="0021060B" w:rsidRPr="009F1AC0" w:rsidRDefault="0021060B" w:rsidP="0021060B">
      <w:pPr>
        <w:pStyle w:val="BodyText"/>
        <w:rPr>
          <w:rFonts w:ascii="Times New Roman" w:hAnsi="Times New Roman"/>
        </w:rPr>
      </w:pPr>
      <w:r w:rsidRPr="009F1AC0">
        <w:rPr>
          <w:rFonts w:ascii="Times New Roman" w:hAnsi="Times New Roman"/>
        </w:rPr>
        <w:t>B. Any alcoholic beverages brought onto the Property for the purpose of service to guests of the Renter or Lessee must be supervised by the Renter or Lessee or his/her designee at all times during the event, especially if attendees of the event include persons under the age of 21;</w:t>
      </w:r>
    </w:p>
    <w:p w14:paraId="13300B54" w14:textId="77777777" w:rsidR="0021060B" w:rsidRPr="009F1AC0" w:rsidRDefault="0021060B" w:rsidP="0021060B">
      <w:pPr>
        <w:pStyle w:val="BodyText"/>
        <w:rPr>
          <w:rFonts w:ascii="Times New Roman" w:hAnsi="Times New Roman"/>
        </w:rPr>
      </w:pPr>
      <w:r w:rsidRPr="009F1AC0">
        <w:rPr>
          <w:rFonts w:ascii="Times New Roman" w:hAnsi="Times New Roman"/>
        </w:rPr>
        <w:t>C. Alcohol may be served according to local law at events on the Property. The Renter or Lessee is responsible for obtaining and acquiring any necessary permits required to serve alcohol on the Property during any event. A copy of any permits so obtained must be given to the Lessor before the commencement of the event;</w:t>
      </w:r>
    </w:p>
    <w:p w14:paraId="352F57FA" w14:textId="77777777" w:rsidR="0021060B" w:rsidRPr="009F1AC0" w:rsidRDefault="0021060B" w:rsidP="0021060B">
      <w:pPr>
        <w:pStyle w:val="BodyText"/>
        <w:rPr>
          <w:rFonts w:ascii="Times New Roman" w:hAnsi="Times New Roman"/>
        </w:rPr>
      </w:pPr>
      <w:r w:rsidRPr="009F1AC0">
        <w:rPr>
          <w:rFonts w:ascii="Times New Roman" w:hAnsi="Times New Roman"/>
        </w:rPr>
        <w:t>D. The Lessor makes no guarantees that appropriate permits for the service of alcohol on the grounds are, or will be made, available by town officials. The failure of the town to issue said permits shall not be grounds for termination of the Agreement;</w:t>
      </w:r>
    </w:p>
    <w:p w14:paraId="744EF014" w14:textId="77777777" w:rsidR="0021060B" w:rsidRPr="009F1AC0" w:rsidRDefault="0021060B" w:rsidP="0021060B">
      <w:pPr>
        <w:pStyle w:val="BodyText"/>
        <w:rPr>
          <w:rFonts w:ascii="Times New Roman" w:hAnsi="Times New Roman"/>
        </w:rPr>
      </w:pPr>
      <w:r w:rsidRPr="009F1AC0">
        <w:rPr>
          <w:rFonts w:ascii="Times New Roman" w:hAnsi="Times New Roman"/>
        </w:rPr>
        <w:t>E. Any sale or service of alcohol without the required permits will result in the immediate termination of the Agreement and will require the Renter or Lessee to vacate the Property immediately. All security deposits and funds paid to the Lessor will be forfeit by the Renter or Lessee should this occur;</w:t>
      </w:r>
    </w:p>
    <w:p w14:paraId="135D1C70" w14:textId="77777777" w:rsidR="0021060B" w:rsidRPr="009F1AC0" w:rsidRDefault="0021060B" w:rsidP="0021060B">
      <w:pPr>
        <w:pStyle w:val="BodyText"/>
        <w:rPr>
          <w:rFonts w:ascii="Times New Roman" w:hAnsi="Times New Roman"/>
        </w:rPr>
      </w:pPr>
      <w:r w:rsidRPr="009F1AC0">
        <w:rPr>
          <w:rFonts w:ascii="Times New Roman" w:hAnsi="Times New Roman"/>
        </w:rPr>
        <w:t xml:space="preserve">F. The Renter or Lessee is solely responsible for any accidents, incidents, or damage incurred by a guest of the Lessee who has been served alcohol at any event held on the Property. The Renter or Lessee hereby agrees to indemnify and hold harmless the Lessor for any such events caused by an intoxicated guest. </w:t>
      </w:r>
    </w:p>
    <w:p w14:paraId="7618C130" w14:textId="77777777" w:rsidR="0021060B" w:rsidRPr="009F1AC0" w:rsidRDefault="0021060B" w:rsidP="0021060B">
      <w:pPr>
        <w:pStyle w:val="BodyText"/>
        <w:rPr>
          <w:rFonts w:ascii="Times New Roman" w:hAnsi="Times New Roman"/>
          <w:b/>
          <w:bCs/>
          <w:i/>
          <w:iCs/>
        </w:rPr>
      </w:pPr>
      <w:r w:rsidRPr="009F1AC0">
        <w:rPr>
          <w:rFonts w:ascii="Times New Roman" w:hAnsi="Times New Roman"/>
          <w:b/>
          <w:bCs/>
          <w:i/>
          <w:iCs/>
        </w:rPr>
        <w:t xml:space="preserve">Alcohol will be served at the event for which I am applying to use town property. </w:t>
      </w:r>
    </w:p>
    <w:p w14:paraId="2EB839BC" w14:textId="77777777" w:rsidR="0021060B" w:rsidRPr="009F1AC0" w:rsidRDefault="0021060B" w:rsidP="0021060B">
      <w:pPr>
        <w:pStyle w:val="BodyText"/>
        <w:rPr>
          <w:rFonts w:ascii="Times New Roman" w:hAnsi="Times New Roman"/>
        </w:rPr>
      </w:pPr>
      <w:r w:rsidRPr="009F1AC0">
        <w:rPr>
          <w:rFonts w:ascii="Times New Roman" w:hAnsi="Times New Roman"/>
          <w:i/>
          <w:iCs/>
        </w:rPr>
        <w:t>_____Yes</w:t>
      </w:r>
      <w:r w:rsidRPr="009F1AC0">
        <w:rPr>
          <w:rFonts w:ascii="Times New Roman" w:hAnsi="Times New Roman"/>
          <w:i/>
          <w:iCs/>
        </w:rPr>
        <w:tab/>
        <w:t xml:space="preserve"> </w:t>
      </w:r>
      <w:r w:rsidRPr="009F1AC0">
        <w:rPr>
          <w:rFonts w:ascii="Times New Roman" w:hAnsi="Times New Roman"/>
        </w:rPr>
        <w:t xml:space="preserve">I have read and agree to abide by this policy. </w:t>
      </w:r>
    </w:p>
    <w:p w14:paraId="6C8BBF54" w14:textId="77777777" w:rsidR="0021060B" w:rsidRPr="009F1AC0" w:rsidRDefault="0021060B" w:rsidP="0021060B">
      <w:pPr>
        <w:pStyle w:val="BodyText"/>
        <w:rPr>
          <w:rFonts w:ascii="Times New Roman" w:hAnsi="Times New Roman"/>
        </w:rPr>
      </w:pPr>
      <w:r w:rsidRPr="009F1AC0">
        <w:rPr>
          <w:rFonts w:ascii="Times New Roman" w:hAnsi="Times New Roman"/>
          <w:i/>
          <w:iCs/>
        </w:rPr>
        <w:t xml:space="preserve">______No   </w:t>
      </w:r>
      <w:r w:rsidRPr="009F1AC0">
        <w:rPr>
          <w:rFonts w:ascii="Times New Roman" w:hAnsi="Times New Roman"/>
        </w:rPr>
        <w:t>Alcohol will not be brought in or served</w:t>
      </w:r>
    </w:p>
    <w:p w14:paraId="4837F825" w14:textId="77777777" w:rsidR="0021060B" w:rsidRPr="009F1AC0" w:rsidRDefault="0021060B" w:rsidP="0021060B">
      <w:pPr>
        <w:pStyle w:val="BodyText"/>
        <w:rPr>
          <w:rFonts w:ascii="Times New Roman" w:hAnsi="Times New Roman"/>
        </w:rPr>
      </w:pPr>
      <w:r w:rsidRPr="009F1AC0">
        <w:rPr>
          <w:rFonts w:ascii="Times New Roman" w:hAnsi="Times New Roman"/>
        </w:rPr>
        <w:t>All applicants must sign regardless of response above.</w:t>
      </w:r>
    </w:p>
    <w:p w14:paraId="26377C62" w14:textId="77777777" w:rsidR="0021060B" w:rsidRPr="009F1AC0" w:rsidRDefault="0021060B" w:rsidP="0021060B">
      <w:pPr>
        <w:pStyle w:val="BodyText"/>
        <w:rPr>
          <w:rFonts w:ascii="Times New Roman" w:hAnsi="Times New Roman"/>
          <w:i/>
          <w:iCs/>
        </w:rPr>
      </w:pPr>
    </w:p>
    <w:p w14:paraId="39AB8661" w14:textId="77777777" w:rsidR="0021060B" w:rsidRPr="009F1AC0" w:rsidRDefault="0021060B" w:rsidP="0021060B">
      <w:pPr>
        <w:pStyle w:val="BodyText"/>
        <w:spacing w:before="0" w:after="0"/>
        <w:rPr>
          <w:rFonts w:ascii="Times New Roman" w:hAnsi="Times New Roman"/>
        </w:rPr>
      </w:pPr>
      <w:r w:rsidRPr="009F1AC0">
        <w:rPr>
          <w:rFonts w:ascii="Times New Roman" w:hAnsi="Times New Roman"/>
        </w:rPr>
        <w:t>Print Name ____________________________________________________________</w:t>
      </w:r>
    </w:p>
    <w:p w14:paraId="044F1BB9" w14:textId="77777777" w:rsidR="0021060B" w:rsidRPr="009F1AC0" w:rsidRDefault="0021060B" w:rsidP="0021060B">
      <w:pPr>
        <w:pStyle w:val="BodyText"/>
        <w:spacing w:before="0" w:after="0"/>
        <w:rPr>
          <w:rFonts w:ascii="Times New Roman" w:hAnsi="Times New Roman"/>
        </w:rPr>
      </w:pPr>
    </w:p>
    <w:p w14:paraId="69E72B92" w14:textId="77777777" w:rsidR="0021060B" w:rsidRPr="009F1AC0" w:rsidRDefault="0021060B" w:rsidP="0021060B">
      <w:pPr>
        <w:pStyle w:val="BodyText"/>
        <w:spacing w:before="0" w:after="0"/>
        <w:rPr>
          <w:rFonts w:ascii="Times New Roman" w:hAnsi="Times New Roman"/>
        </w:rPr>
      </w:pPr>
      <w:r w:rsidRPr="009F1AC0">
        <w:rPr>
          <w:rFonts w:ascii="Times New Roman" w:hAnsi="Times New Roman"/>
        </w:rPr>
        <w:t xml:space="preserve">Signature ______________________________________________________________  </w:t>
      </w:r>
    </w:p>
    <w:p w14:paraId="647F760D" w14:textId="77777777" w:rsidR="0021060B" w:rsidRPr="009F1AC0" w:rsidRDefault="0021060B" w:rsidP="0021060B">
      <w:pPr>
        <w:pStyle w:val="BodyText"/>
        <w:spacing w:before="0" w:after="0"/>
        <w:rPr>
          <w:rFonts w:ascii="Times New Roman" w:hAnsi="Times New Roman"/>
        </w:rPr>
      </w:pPr>
    </w:p>
    <w:p w14:paraId="08E0ADCA" w14:textId="77777777" w:rsidR="0021060B" w:rsidRPr="009F1AC0" w:rsidRDefault="0021060B" w:rsidP="0021060B">
      <w:pPr>
        <w:pStyle w:val="BodyText"/>
        <w:spacing w:before="0" w:after="0"/>
        <w:rPr>
          <w:rFonts w:ascii="Times New Roman" w:hAnsi="Times New Roman"/>
        </w:rPr>
      </w:pPr>
      <w:r w:rsidRPr="009F1AC0">
        <w:rPr>
          <w:rFonts w:ascii="Times New Roman" w:hAnsi="Times New Roman"/>
        </w:rPr>
        <w:t>Date ____________________________</w:t>
      </w:r>
    </w:p>
    <w:p w14:paraId="2E77C26D" w14:textId="77777777" w:rsidR="0021060B" w:rsidRPr="009F1AC0" w:rsidRDefault="0021060B" w:rsidP="00D46470">
      <w:pPr>
        <w:spacing w:before="120" w:after="100" w:afterAutospacing="1"/>
      </w:pPr>
    </w:p>
    <w:p w14:paraId="436A913C" w14:textId="77777777" w:rsidR="00BB2037" w:rsidRPr="009F1AC0" w:rsidRDefault="00DA4054" w:rsidP="007F2C65">
      <w:pPr>
        <w:numPr>
          <w:ilvl w:val="0"/>
          <w:numId w:val="26"/>
        </w:numPr>
        <w:rPr>
          <w:b/>
          <w:bCs/>
          <w:sz w:val="28"/>
          <w:szCs w:val="28"/>
        </w:rPr>
      </w:pPr>
      <w:r w:rsidRPr="009F1AC0">
        <w:rPr>
          <w:b/>
          <w:bCs/>
          <w:sz w:val="28"/>
          <w:szCs w:val="28"/>
        </w:rPr>
        <w:br w:type="page"/>
      </w:r>
      <w:r w:rsidR="00BB2037" w:rsidRPr="009F1AC0">
        <w:rPr>
          <w:b/>
          <w:bCs/>
          <w:sz w:val="28"/>
          <w:szCs w:val="28"/>
        </w:rPr>
        <w:lastRenderedPageBreak/>
        <w:t>Release of Claims, Indemnity and Hold Harmless Agreement</w:t>
      </w:r>
    </w:p>
    <w:p w14:paraId="6A528921" w14:textId="77777777" w:rsidR="00BB2037" w:rsidRPr="009F1AC0" w:rsidRDefault="00BB2037" w:rsidP="00BB2037">
      <w:pPr>
        <w:ind w:left="-720" w:right="-720"/>
      </w:pPr>
      <w:r w:rsidRPr="009F1AC0">
        <w:tab/>
      </w:r>
    </w:p>
    <w:p w14:paraId="7B63AB20" w14:textId="77777777" w:rsidR="00BB2037" w:rsidRPr="009F1AC0" w:rsidRDefault="00BB2037" w:rsidP="00BB2037">
      <w:pPr>
        <w:ind w:right="-720"/>
        <w:rPr>
          <w:sz w:val="22"/>
          <w:szCs w:val="22"/>
        </w:rPr>
      </w:pPr>
      <w:r w:rsidRPr="009F1AC0">
        <w:rPr>
          <w:sz w:val="22"/>
          <w:szCs w:val="22"/>
        </w:rPr>
        <w:t xml:space="preserve">The Town of Heath is pleased to offer you the opportunity to make use of the Community Hall and the </w:t>
      </w:r>
      <w:r w:rsidR="00065B22" w:rsidRPr="009F1AC0">
        <w:rPr>
          <w:sz w:val="22"/>
          <w:szCs w:val="22"/>
        </w:rPr>
        <w:t xml:space="preserve">municipal </w:t>
      </w:r>
      <w:r w:rsidRPr="009F1AC0">
        <w:rPr>
          <w:sz w:val="22"/>
          <w:szCs w:val="22"/>
        </w:rPr>
        <w:t xml:space="preserve">building and grounds at 18 Jacobs Road.  These town </w:t>
      </w:r>
      <w:r w:rsidR="00065B22" w:rsidRPr="009F1AC0">
        <w:rPr>
          <w:sz w:val="22"/>
          <w:szCs w:val="22"/>
        </w:rPr>
        <w:t>propertie</w:t>
      </w:r>
      <w:r w:rsidRPr="009F1AC0">
        <w:rPr>
          <w:sz w:val="22"/>
          <w:szCs w:val="22"/>
        </w:rPr>
        <w:t xml:space="preserve">s are offered as is with no guaranty as to its suitability for any particular purpose.  The below Release of Claims, Indemnity, and Hold Harmless Agreement absolves the Town of Heath and its officials, employees, and volunteers from liability or responsibility for any harm or injuries you may suffer during or as a result of your use of </w:t>
      </w:r>
      <w:r w:rsidR="005B7BA9" w:rsidRPr="009F1AC0">
        <w:rPr>
          <w:sz w:val="22"/>
          <w:szCs w:val="22"/>
        </w:rPr>
        <w:t>the property specified in this application</w:t>
      </w:r>
      <w:r w:rsidRPr="009F1AC0">
        <w:rPr>
          <w:sz w:val="22"/>
          <w:szCs w:val="22"/>
        </w:rPr>
        <w:t>.  It also provides that the Town will not be liable or responsible for harm to others resulting from your participation in this project.  Please consult with an attorney if you have any questions regarding this document.</w:t>
      </w:r>
    </w:p>
    <w:p w14:paraId="39A8D94B" w14:textId="77777777" w:rsidR="00BB2037" w:rsidRPr="009F1AC0" w:rsidRDefault="00BB2037" w:rsidP="00BB2037">
      <w:pPr>
        <w:ind w:right="-720"/>
        <w:rPr>
          <w:sz w:val="22"/>
          <w:szCs w:val="22"/>
        </w:rPr>
      </w:pPr>
    </w:p>
    <w:p w14:paraId="1DA4F707" w14:textId="77777777" w:rsidR="00BB2037" w:rsidRPr="009F1AC0" w:rsidRDefault="00BB2037" w:rsidP="00BB2037">
      <w:pPr>
        <w:ind w:right="-720"/>
        <w:rPr>
          <w:sz w:val="22"/>
          <w:szCs w:val="22"/>
        </w:rPr>
      </w:pPr>
      <w:r w:rsidRPr="009F1AC0">
        <w:rPr>
          <w:sz w:val="22"/>
          <w:szCs w:val="22"/>
        </w:rPr>
        <w:t xml:space="preserve">I, ________________________________________________, in consideration of the opportunity to make use of the property </w:t>
      </w:r>
      <w:r w:rsidR="005B7BA9" w:rsidRPr="009F1AC0">
        <w:rPr>
          <w:sz w:val="22"/>
          <w:szCs w:val="22"/>
        </w:rPr>
        <w:t>specified</w:t>
      </w:r>
      <w:r w:rsidRPr="009F1AC0">
        <w:rPr>
          <w:sz w:val="22"/>
          <w:szCs w:val="22"/>
        </w:rPr>
        <w:t xml:space="preserve"> in this application for myself and/or my organization, and for other good and valuable consideration hereby acknowledged, do hereby agree to forever RELEASE the Town of Heath, its employees, agents, and officers (the “Releasees”), from any and all claims, actions, rights of action and causes of action, damages, costs, loss of services, expenses, compensation and attorneys’ fees that may have arisen in the past, or may arise in the future, directly or indirectly, for known and unknown personal injuries or illness which I and/or my organization may have as a result of my use of the building and/or grounds at </w:t>
      </w:r>
      <w:r w:rsidR="005B7BA9" w:rsidRPr="009F1AC0">
        <w:rPr>
          <w:sz w:val="22"/>
          <w:szCs w:val="22"/>
        </w:rPr>
        <w:t>the property specified in this application</w:t>
      </w:r>
      <w:r w:rsidRPr="009F1AC0">
        <w:rPr>
          <w:sz w:val="22"/>
          <w:szCs w:val="22"/>
        </w:rPr>
        <w:t>, and all activities related thereto.</w:t>
      </w:r>
    </w:p>
    <w:p w14:paraId="5CA586C8" w14:textId="77777777" w:rsidR="00BB2037" w:rsidRPr="009F1AC0" w:rsidRDefault="00BB2037" w:rsidP="00BB2037">
      <w:pPr>
        <w:ind w:right="-720"/>
        <w:rPr>
          <w:sz w:val="22"/>
          <w:szCs w:val="22"/>
        </w:rPr>
      </w:pPr>
    </w:p>
    <w:p w14:paraId="55308C2F" w14:textId="77777777" w:rsidR="00BB2037" w:rsidRPr="009F1AC0" w:rsidRDefault="00BB2037" w:rsidP="00BB2037">
      <w:pPr>
        <w:ind w:right="-720"/>
        <w:rPr>
          <w:sz w:val="22"/>
          <w:szCs w:val="22"/>
        </w:rPr>
      </w:pPr>
      <w:r w:rsidRPr="009F1AC0">
        <w:rPr>
          <w:sz w:val="22"/>
          <w:szCs w:val="22"/>
        </w:rPr>
        <w:t xml:space="preserve">I further acknowledge that participation in activities at the property </w:t>
      </w:r>
      <w:r w:rsidR="005B7BA9" w:rsidRPr="009F1AC0">
        <w:rPr>
          <w:sz w:val="22"/>
          <w:szCs w:val="22"/>
        </w:rPr>
        <w:t>specified</w:t>
      </w:r>
      <w:r w:rsidRPr="009F1AC0">
        <w:rPr>
          <w:sz w:val="22"/>
          <w:szCs w:val="22"/>
        </w:rPr>
        <w:t xml:space="preserve"> in this application are voluntary and may expose me, or my property and/or the property of my organization to the risks resulting from th</w:t>
      </w:r>
      <w:r w:rsidR="005B7BA9" w:rsidRPr="009F1AC0">
        <w:rPr>
          <w:sz w:val="22"/>
          <w:szCs w:val="22"/>
        </w:rPr>
        <w:t>is use</w:t>
      </w:r>
      <w:r w:rsidRPr="009F1AC0">
        <w:rPr>
          <w:sz w:val="22"/>
          <w:szCs w:val="22"/>
        </w:rPr>
        <w:t xml:space="preserve"> by myself and others.  I therefore also promise on behalf of myself, and/or my organization, to INDEMNIFY, REIMBURSE, DEFEND AND HOLD HARMLESS the Releasees against any and all legal claims and proceedings of any description that may have been asserted in the past, or may be asserted in the future, directly or indirectly, including claims for damages, costs and attorneys’ fees arising illness or from exposure to any illness or personal injuries to myself or others or property damage resulting from my participation and/or organization in activities at </w:t>
      </w:r>
      <w:r w:rsidR="005B7BA9" w:rsidRPr="009F1AC0">
        <w:rPr>
          <w:sz w:val="22"/>
          <w:szCs w:val="22"/>
        </w:rPr>
        <w:t>the property specified in this application.</w:t>
      </w:r>
    </w:p>
    <w:p w14:paraId="427EC5A2" w14:textId="77777777" w:rsidR="00BB2037" w:rsidRPr="009F1AC0" w:rsidRDefault="00BB2037" w:rsidP="00BB2037">
      <w:pPr>
        <w:ind w:right="-720"/>
        <w:rPr>
          <w:sz w:val="22"/>
          <w:szCs w:val="22"/>
        </w:rPr>
      </w:pPr>
    </w:p>
    <w:p w14:paraId="1470BA89" w14:textId="77777777" w:rsidR="00BB2037" w:rsidRPr="009F1AC0" w:rsidRDefault="00BB2037" w:rsidP="00BB2037">
      <w:pPr>
        <w:ind w:right="-720"/>
        <w:rPr>
          <w:sz w:val="22"/>
          <w:szCs w:val="22"/>
        </w:rPr>
      </w:pPr>
      <w:r w:rsidRPr="009F1AC0">
        <w:rPr>
          <w:sz w:val="22"/>
          <w:szCs w:val="22"/>
        </w:rPr>
        <w:t>I hereby further covenant for myself, my successors and assigns and/or my organization, its successors and assigns not to sue the said Releasees on account of any such claim, demand or liability.</w:t>
      </w:r>
    </w:p>
    <w:p w14:paraId="43B0D5B6" w14:textId="77777777" w:rsidR="00BB2037" w:rsidRPr="009F1AC0" w:rsidRDefault="00BB2037" w:rsidP="00BB2037">
      <w:pPr>
        <w:ind w:right="-720"/>
        <w:rPr>
          <w:sz w:val="22"/>
          <w:szCs w:val="22"/>
        </w:rPr>
      </w:pPr>
    </w:p>
    <w:p w14:paraId="72038CF1" w14:textId="77777777" w:rsidR="00BB2037" w:rsidRPr="009F1AC0" w:rsidRDefault="00BB2037" w:rsidP="00BB2037">
      <w:pPr>
        <w:ind w:right="-720"/>
        <w:rPr>
          <w:sz w:val="22"/>
          <w:szCs w:val="22"/>
        </w:rPr>
      </w:pPr>
      <w:r w:rsidRPr="009F1AC0">
        <w:rPr>
          <w:sz w:val="22"/>
          <w:szCs w:val="22"/>
        </w:rPr>
        <w:t xml:space="preserve">I am fully aware that by signing this document I am releasing the </w:t>
      </w:r>
      <w:r w:rsidR="005002C5" w:rsidRPr="009F1AC0">
        <w:rPr>
          <w:sz w:val="22"/>
          <w:szCs w:val="22"/>
        </w:rPr>
        <w:t>above-mentioned</w:t>
      </w:r>
      <w:r w:rsidRPr="009F1AC0">
        <w:rPr>
          <w:sz w:val="22"/>
          <w:szCs w:val="22"/>
        </w:rPr>
        <w:t xml:space="preserve"> parties from liability that may arise as a result of intentional or negligent acts of these parities.  Additionally, it is my intent on behalf of myself and/or my organization to release the </w:t>
      </w:r>
      <w:r w:rsidR="005002C5" w:rsidRPr="009F1AC0">
        <w:rPr>
          <w:sz w:val="22"/>
          <w:szCs w:val="22"/>
        </w:rPr>
        <w:t>above-mentioned</w:t>
      </w:r>
      <w:r w:rsidRPr="009F1AC0">
        <w:rPr>
          <w:sz w:val="22"/>
          <w:szCs w:val="22"/>
        </w:rPr>
        <w:t xml:space="preserve"> parties from liability relating to any exposure to illness or accident and resulting illness, injuries and/or death that may occur while participating in activities at</w:t>
      </w:r>
      <w:r w:rsidR="005B7BA9" w:rsidRPr="009F1AC0">
        <w:rPr>
          <w:sz w:val="22"/>
          <w:szCs w:val="22"/>
        </w:rPr>
        <w:t xml:space="preserve"> the</w:t>
      </w:r>
      <w:r w:rsidRPr="009F1AC0">
        <w:rPr>
          <w:sz w:val="22"/>
          <w:szCs w:val="22"/>
        </w:rPr>
        <w:t xml:space="preserve"> </w:t>
      </w:r>
      <w:r w:rsidR="005B7BA9" w:rsidRPr="009F1AC0">
        <w:rPr>
          <w:sz w:val="22"/>
          <w:szCs w:val="22"/>
        </w:rPr>
        <w:t>property specified in this application</w:t>
      </w:r>
      <w:r w:rsidRPr="009F1AC0">
        <w:rPr>
          <w:sz w:val="22"/>
          <w:szCs w:val="22"/>
        </w:rPr>
        <w:t>.</w:t>
      </w:r>
    </w:p>
    <w:p w14:paraId="0D42F3FD" w14:textId="77777777" w:rsidR="00BB2037" w:rsidRPr="009F1AC0" w:rsidRDefault="00BB2037" w:rsidP="00BB2037">
      <w:pPr>
        <w:ind w:right="-720"/>
        <w:rPr>
          <w:sz w:val="22"/>
          <w:szCs w:val="22"/>
        </w:rPr>
      </w:pPr>
    </w:p>
    <w:p w14:paraId="5C96DCE4" w14:textId="77777777" w:rsidR="00BB2037" w:rsidRPr="009F1AC0" w:rsidRDefault="00BB2037" w:rsidP="00BB2037">
      <w:pPr>
        <w:spacing w:after="120"/>
        <w:ind w:right="-720"/>
        <w:rPr>
          <w:sz w:val="22"/>
          <w:szCs w:val="22"/>
        </w:rPr>
      </w:pPr>
      <w:r w:rsidRPr="009F1AC0">
        <w:rPr>
          <w:sz w:val="22"/>
          <w:szCs w:val="22"/>
        </w:rPr>
        <w:t>Witness my hand and seal this ___________ day of _____________________.</w:t>
      </w:r>
    </w:p>
    <w:p w14:paraId="22A50892" w14:textId="77777777" w:rsidR="00BB2037" w:rsidRPr="009F1AC0" w:rsidRDefault="00BB2037" w:rsidP="00BB2037">
      <w:pPr>
        <w:spacing w:after="120"/>
        <w:ind w:right="-720"/>
        <w:rPr>
          <w:sz w:val="22"/>
          <w:szCs w:val="22"/>
        </w:rPr>
      </w:pPr>
    </w:p>
    <w:p w14:paraId="3046988A" w14:textId="77777777" w:rsidR="00BB2037" w:rsidRPr="009F1AC0" w:rsidRDefault="00BB2037" w:rsidP="00BB2037">
      <w:pPr>
        <w:spacing w:after="120"/>
        <w:ind w:right="-720"/>
        <w:rPr>
          <w:sz w:val="22"/>
          <w:szCs w:val="22"/>
        </w:rPr>
      </w:pPr>
      <w:r w:rsidRPr="009F1AC0">
        <w:rPr>
          <w:sz w:val="22"/>
          <w:szCs w:val="22"/>
        </w:rPr>
        <w:t>Print Name  ___________________________________  __________________________________.</w:t>
      </w:r>
    </w:p>
    <w:p w14:paraId="1F56B542" w14:textId="77777777" w:rsidR="00BB2037" w:rsidRPr="009F1AC0" w:rsidRDefault="00BB2037" w:rsidP="00BB2037">
      <w:pPr>
        <w:spacing w:after="120"/>
        <w:ind w:right="-720"/>
        <w:rPr>
          <w:sz w:val="22"/>
          <w:szCs w:val="22"/>
        </w:rPr>
      </w:pPr>
      <w:r w:rsidRPr="009F1AC0">
        <w:rPr>
          <w:sz w:val="22"/>
          <w:szCs w:val="22"/>
        </w:rPr>
        <w:tab/>
      </w:r>
      <w:r w:rsidRPr="009F1AC0">
        <w:rPr>
          <w:sz w:val="22"/>
          <w:szCs w:val="22"/>
        </w:rPr>
        <w:tab/>
      </w:r>
      <w:r w:rsidRPr="009F1AC0">
        <w:rPr>
          <w:sz w:val="22"/>
          <w:szCs w:val="22"/>
        </w:rPr>
        <w:tab/>
      </w:r>
      <w:r w:rsidRPr="009F1AC0">
        <w:rPr>
          <w:sz w:val="22"/>
          <w:szCs w:val="22"/>
        </w:rPr>
        <w:tab/>
      </w:r>
      <w:r w:rsidRPr="009F1AC0">
        <w:rPr>
          <w:sz w:val="22"/>
          <w:szCs w:val="22"/>
        </w:rPr>
        <w:tab/>
      </w:r>
      <w:r w:rsidRPr="009F1AC0">
        <w:rPr>
          <w:sz w:val="22"/>
          <w:szCs w:val="22"/>
        </w:rPr>
        <w:tab/>
        <w:t xml:space="preserve">    </w:t>
      </w:r>
      <w:r w:rsidRPr="009F1AC0">
        <w:rPr>
          <w:sz w:val="22"/>
          <w:szCs w:val="22"/>
        </w:rPr>
        <w:tab/>
      </w:r>
      <w:r w:rsidRPr="009F1AC0">
        <w:rPr>
          <w:sz w:val="22"/>
          <w:szCs w:val="22"/>
        </w:rPr>
        <w:tab/>
      </w:r>
      <w:r w:rsidRPr="009F1AC0">
        <w:rPr>
          <w:sz w:val="22"/>
          <w:szCs w:val="22"/>
        </w:rPr>
        <w:tab/>
      </w:r>
      <w:r w:rsidRPr="009F1AC0">
        <w:rPr>
          <w:sz w:val="22"/>
          <w:szCs w:val="22"/>
        </w:rPr>
        <w:tab/>
      </w:r>
      <w:r w:rsidRPr="009F1AC0">
        <w:rPr>
          <w:sz w:val="22"/>
          <w:szCs w:val="22"/>
        </w:rPr>
        <w:tab/>
      </w:r>
      <w:r w:rsidRPr="009F1AC0">
        <w:rPr>
          <w:sz w:val="22"/>
          <w:szCs w:val="22"/>
        </w:rPr>
        <w:tab/>
        <w:t xml:space="preserve"> </w:t>
      </w:r>
    </w:p>
    <w:p w14:paraId="5C74779F" w14:textId="77777777" w:rsidR="00BB2037" w:rsidRPr="009F1AC0" w:rsidRDefault="00BB2037" w:rsidP="00BB2037">
      <w:pPr>
        <w:spacing w:after="120"/>
        <w:ind w:right="-720"/>
        <w:rPr>
          <w:sz w:val="22"/>
          <w:szCs w:val="22"/>
        </w:rPr>
      </w:pPr>
      <w:r w:rsidRPr="009F1AC0">
        <w:rPr>
          <w:sz w:val="22"/>
          <w:szCs w:val="22"/>
        </w:rPr>
        <w:t>Signature  ________________________________________________________________________</w:t>
      </w:r>
    </w:p>
    <w:p w14:paraId="7B1DF602" w14:textId="77777777" w:rsidR="00BB2037" w:rsidRPr="009F1AC0" w:rsidRDefault="00BB2037" w:rsidP="00BB2037">
      <w:pPr>
        <w:ind w:right="-720"/>
        <w:rPr>
          <w:sz w:val="22"/>
          <w:szCs w:val="22"/>
        </w:rPr>
      </w:pPr>
    </w:p>
    <w:p w14:paraId="4773B678" w14:textId="77777777" w:rsidR="00780039" w:rsidRPr="009F1AC0" w:rsidRDefault="00780039" w:rsidP="00780039"/>
    <w:p w14:paraId="3D2BEA4B" w14:textId="77777777" w:rsidR="001A5D23" w:rsidRDefault="00EF04D4" w:rsidP="00780039">
      <w:pPr>
        <w:rPr>
          <w:b/>
          <w:bCs/>
          <w:sz w:val="28"/>
          <w:szCs w:val="28"/>
        </w:rPr>
      </w:pPr>
      <w:r w:rsidRPr="009F1AC0">
        <w:rPr>
          <w:b/>
          <w:bCs/>
          <w:sz w:val="28"/>
          <w:szCs w:val="28"/>
        </w:rPr>
        <w:t xml:space="preserve"> </w:t>
      </w:r>
    </w:p>
    <w:p w14:paraId="58C80AC6" w14:textId="77777777" w:rsidR="001A5D23" w:rsidRPr="00D96543" w:rsidRDefault="001A5D23" w:rsidP="001A5D23">
      <w:pPr>
        <w:numPr>
          <w:ilvl w:val="0"/>
          <w:numId w:val="26"/>
        </w:numPr>
        <w:rPr>
          <w:b/>
          <w:bCs/>
          <w:sz w:val="28"/>
          <w:szCs w:val="28"/>
        </w:rPr>
      </w:pPr>
      <w:r>
        <w:rPr>
          <w:b/>
          <w:bCs/>
          <w:sz w:val="28"/>
          <w:szCs w:val="28"/>
        </w:rPr>
        <w:br w:type="page"/>
      </w:r>
      <w:r w:rsidRPr="00D96543">
        <w:rPr>
          <w:b/>
          <w:bCs/>
          <w:sz w:val="28"/>
          <w:szCs w:val="28"/>
        </w:rPr>
        <w:lastRenderedPageBreak/>
        <w:t>Town Sponsorship Form</w:t>
      </w:r>
    </w:p>
    <w:p w14:paraId="24567C08" w14:textId="77777777" w:rsidR="001A5D23" w:rsidRPr="00D96543" w:rsidRDefault="001A5D23" w:rsidP="001A5D23">
      <w:pPr>
        <w:rPr>
          <w:b/>
          <w:bCs/>
          <w:sz w:val="28"/>
          <w:szCs w:val="28"/>
        </w:rPr>
      </w:pPr>
    </w:p>
    <w:p w14:paraId="24E1124E" w14:textId="77777777" w:rsidR="001A5D23" w:rsidRDefault="001A5D23" w:rsidP="001A5D23">
      <w:pPr>
        <w:pBdr>
          <w:bottom w:val="single" w:sz="4" w:space="1" w:color="auto"/>
        </w:pBdr>
      </w:pPr>
    </w:p>
    <w:p w14:paraId="6987F42E" w14:textId="77777777" w:rsidR="001A5D23" w:rsidRPr="00D96543" w:rsidRDefault="001A5D23" w:rsidP="001A5D23">
      <w:pPr>
        <w:pBdr>
          <w:bottom w:val="single" w:sz="4" w:space="1" w:color="auto"/>
        </w:pBdr>
      </w:pPr>
      <w:r w:rsidRPr="00D96543">
        <w:t>Event Name:</w:t>
      </w:r>
    </w:p>
    <w:p w14:paraId="1FAF6B3E" w14:textId="77777777" w:rsidR="001A5D23" w:rsidRPr="00D96543" w:rsidRDefault="001A5D23" w:rsidP="001A5D23">
      <w:r w:rsidRPr="00D96543">
        <w:t>(event name as it appears on the event application)</w:t>
      </w:r>
    </w:p>
    <w:p w14:paraId="27B1FDE5" w14:textId="77777777" w:rsidR="001A5D23" w:rsidRPr="00D96543" w:rsidRDefault="001A5D23" w:rsidP="001A5D23"/>
    <w:p w14:paraId="726601E5" w14:textId="77777777" w:rsidR="001A5D23" w:rsidRPr="00D96543" w:rsidRDefault="001A5D23" w:rsidP="001A5D23">
      <w:pPr>
        <w:rPr>
          <w:u w:val="single"/>
        </w:rPr>
      </w:pPr>
    </w:p>
    <w:p w14:paraId="4E63A7E0" w14:textId="77777777" w:rsidR="001A5D23" w:rsidRPr="00D96543" w:rsidRDefault="001A5D23" w:rsidP="001A5D23">
      <w:pPr>
        <w:rPr>
          <w:u w:val="single"/>
        </w:rPr>
      </w:pPr>
      <w:r w:rsidRPr="00D96543">
        <w:rPr>
          <w:u w:val="single"/>
        </w:rPr>
        <w:t>Event Organizer:_____________________________________________________________</w:t>
      </w:r>
    </w:p>
    <w:p w14:paraId="602C159D" w14:textId="77777777" w:rsidR="001A5D23" w:rsidRPr="00D96543" w:rsidRDefault="001A5D23" w:rsidP="001A5D23">
      <w:r w:rsidRPr="00D96543">
        <w:t>(person or persons organizing the event as it appears on the application)</w:t>
      </w:r>
    </w:p>
    <w:p w14:paraId="16460EB1" w14:textId="77777777" w:rsidR="001A5D23" w:rsidRPr="00D96543" w:rsidRDefault="001A5D23" w:rsidP="001A5D23">
      <w:pPr>
        <w:pBdr>
          <w:bottom w:val="single" w:sz="4" w:space="1" w:color="auto"/>
        </w:pBdr>
      </w:pPr>
    </w:p>
    <w:p w14:paraId="18AE49EF" w14:textId="77777777" w:rsidR="001A5D23" w:rsidRPr="00D96543" w:rsidRDefault="001A5D23" w:rsidP="001A5D23">
      <w:pPr>
        <w:pBdr>
          <w:bottom w:val="single" w:sz="4" w:space="1" w:color="auto"/>
        </w:pBdr>
      </w:pPr>
    </w:p>
    <w:p w14:paraId="7157210D" w14:textId="0A4B5345" w:rsidR="001A5D23" w:rsidRPr="00D96543" w:rsidRDefault="00AE047A" w:rsidP="001A5D23">
      <w:pPr>
        <w:pBdr>
          <w:bottom w:val="single" w:sz="4" w:space="1" w:color="auto"/>
        </w:pBdr>
      </w:pPr>
      <w:r>
        <w:t xml:space="preserve">Name of </w:t>
      </w:r>
      <w:r w:rsidR="000445F0">
        <w:t>Town Body Sponsoring the Event</w:t>
      </w:r>
      <w:r w:rsidR="00203E8B">
        <w:t>:</w:t>
      </w:r>
    </w:p>
    <w:p w14:paraId="369BD7A6" w14:textId="77777777" w:rsidR="001A5D23" w:rsidRPr="00D96543" w:rsidRDefault="001A5D23" w:rsidP="001A5D23">
      <w:r w:rsidRPr="00D96543">
        <w:t>(</w:t>
      </w:r>
      <w:r>
        <w:t>name of</w:t>
      </w:r>
      <w:r w:rsidRPr="00D96543">
        <w:t xml:space="preserve"> board, committee department, or official that is sponsoring the event)</w:t>
      </w:r>
    </w:p>
    <w:p w14:paraId="13ACD2C0" w14:textId="77777777" w:rsidR="001A5D23" w:rsidRPr="00D96543" w:rsidRDefault="001A5D23" w:rsidP="001A5D23">
      <w:pPr>
        <w:ind w:left="360"/>
      </w:pPr>
    </w:p>
    <w:p w14:paraId="681DC240" w14:textId="77777777" w:rsidR="001A5D23" w:rsidRPr="00D96543" w:rsidRDefault="001A5D23" w:rsidP="001A5D23">
      <w:pPr>
        <w:pBdr>
          <w:bottom w:val="single" w:sz="4" w:space="1" w:color="auto"/>
        </w:pBdr>
      </w:pPr>
    </w:p>
    <w:p w14:paraId="58B1FB6C" w14:textId="38874FD7" w:rsidR="001A5D23" w:rsidRPr="00D96543" w:rsidRDefault="004B754E" w:rsidP="001A5D23">
      <w:pPr>
        <w:pBdr>
          <w:bottom w:val="single" w:sz="4" w:space="1" w:color="auto"/>
        </w:pBdr>
      </w:pPr>
      <w:r>
        <w:t xml:space="preserve">Name of </w:t>
      </w:r>
      <w:r w:rsidR="000445F0">
        <w:t>Re</w:t>
      </w:r>
      <w:r w:rsidR="00FD29BA">
        <w:t>presentative</w:t>
      </w:r>
      <w:r w:rsidR="00203E8B">
        <w:t>:</w:t>
      </w:r>
    </w:p>
    <w:p w14:paraId="3F0746D6" w14:textId="5FC19913" w:rsidR="001A5D23" w:rsidRPr="00D96543" w:rsidRDefault="001A5D23" w:rsidP="001A5D23">
      <w:r>
        <w:t xml:space="preserve">(name of </w:t>
      </w:r>
      <w:r w:rsidR="00203E8B">
        <w:t>representative</w:t>
      </w:r>
      <w:r>
        <w:t xml:space="preserve"> within the sponsoring </w:t>
      </w:r>
      <w:r w:rsidR="0048551A">
        <w:t>body</w:t>
      </w:r>
      <w:r>
        <w:t>—signatory of this form)</w:t>
      </w:r>
    </w:p>
    <w:p w14:paraId="1535491A" w14:textId="77777777" w:rsidR="001A5D23" w:rsidRPr="00D96543" w:rsidRDefault="001A5D23" w:rsidP="001A5D23"/>
    <w:p w14:paraId="38421741" w14:textId="77777777" w:rsidR="001A5D23" w:rsidRPr="00D96543" w:rsidRDefault="001A5D23" w:rsidP="001A5D23">
      <w:pPr>
        <w:pBdr>
          <w:bottom w:val="single" w:sz="4" w:space="1" w:color="auto"/>
        </w:pBdr>
      </w:pPr>
    </w:p>
    <w:p w14:paraId="5A82E3EA" w14:textId="3A0EC4B8" w:rsidR="001A5D23" w:rsidRPr="00D96543" w:rsidRDefault="001A5D23" w:rsidP="001A5D23">
      <w:pPr>
        <w:pBdr>
          <w:bottom w:val="single" w:sz="4" w:space="1" w:color="auto"/>
        </w:pBdr>
      </w:pPr>
      <w:r>
        <w:t>Email</w:t>
      </w:r>
      <w:r w:rsidR="004973ED">
        <w:t xml:space="preserve"> Address of the </w:t>
      </w:r>
      <w:r w:rsidR="00FD29BA">
        <w:t>Representative</w:t>
      </w:r>
      <w:r w:rsidR="00203E8B">
        <w:t>:</w:t>
      </w:r>
    </w:p>
    <w:p w14:paraId="67A4901D" w14:textId="30226D15" w:rsidR="0068353A" w:rsidRDefault="00624318" w:rsidP="001A5D23">
      <w:r>
        <w:t>(email address of representative within the sponsoring body—signatory of this form)</w:t>
      </w:r>
    </w:p>
    <w:p w14:paraId="717E8B49" w14:textId="77777777" w:rsidR="00DA0CB5" w:rsidRDefault="00DA0CB5" w:rsidP="001A5D23"/>
    <w:p w14:paraId="4D70A15B" w14:textId="30525D7C" w:rsidR="0068353A" w:rsidRPr="00FD29BA" w:rsidRDefault="0068353A" w:rsidP="00FD29BA">
      <w:pPr>
        <w:pBdr>
          <w:top w:val="thinThickLargeGap" w:sz="24" w:space="1" w:color="auto"/>
        </w:pBdr>
        <w:rPr>
          <w:b/>
          <w:bCs/>
          <w:sz w:val="28"/>
          <w:szCs w:val="28"/>
        </w:rPr>
      </w:pPr>
      <w:r w:rsidRPr="0068353A">
        <w:rPr>
          <w:b/>
          <w:bCs/>
        </w:rPr>
        <w:t xml:space="preserve">This section must be filled out and signed by </w:t>
      </w:r>
      <w:r w:rsidR="00FD29BA">
        <w:rPr>
          <w:b/>
          <w:bCs/>
        </w:rPr>
        <w:t xml:space="preserve">the </w:t>
      </w:r>
      <w:r w:rsidRPr="0068353A">
        <w:rPr>
          <w:b/>
          <w:bCs/>
        </w:rPr>
        <w:t xml:space="preserve">representative of sponsoring town </w:t>
      </w:r>
      <w:r w:rsidR="00203E8B">
        <w:rPr>
          <w:b/>
          <w:bCs/>
        </w:rPr>
        <w:t>body</w:t>
      </w:r>
      <w:r>
        <w:rPr>
          <w:b/>
          <w:bCs/>
        </w:rPr>
        <w:t>.</w:t>
      </w:r>
    </w:p>
    <w:p w14:paraId="2AD44F2A" w14:textId="77777777" w:rsidR="001A5D23" w:rsidRPr="00D96543" w:rsidRDefault="001A5D23" w:rsidP="001A5D23"/>
    <w:p w14:paraId="2DEDD088" w14:textId="77777777" w:rsidR="001A5D23" w:rsidRPr="00D96543" w:rsidRDefault="001A5D23" w:rsidP="001A5D23">
      <w:r w:rsidRPr="00D96543">
        <w:t>Please briefly explain your vision of how this event fits your goals and your charter:</w:t>
      </w:r>
    </w:p>
    <w:p w14:paraId="1765B5D2" w14:textId="77777777" w:rsidR="001A5D23" w:rsidRPr="00D96543" w:rsidRDefault="001A5D23" w:rsidP="001A5D23"/>
    <w:p w14:paraId="33FCE68C" w14:textId="37084AF1" w:rsidR="001A5D23" w:rsidRDefault="001A5D23" w:rsidP="001A5D23">
      <w:pPr>
        <w:rPr>
          <w:strike/>
        </w:rPr>
      </w:pPr>
    </w:p>
    <w:p w14:paraId="542FBF77" w14:textId="77777777" w:rsidR="00AA395A" w:rsidRPr="00D96543" w:rsidRDefault="00AA395A" w:rsidP="001A5D23">
      <w:pPr>
        <w:rPr>
          <w:strike/>
        </w:rPr>
      </w:pPr>
    </w:p>
    <w:p w14:paraId="0825579D" w14:textId="77777777" w:rsidR="001A5D23" w:rsidRPr="00D96543" w:rsidRDefault="001A5D23" w:rsidP="001A5D23">
      <w:r w:rsidRPr="00D96543">
        <w:rPr>
          <w:strike/>
        </w:rPr>
        <w:t xml:space="preserve"> </w:t>
      </w:r>
    </w:p>
    <w:p w14:paraId="1B9ED1D8" w14:textId="77777777" w:rsidR="001A5D23" w:rsidRPr="00D96543" w:rsidRDefault="001A5D23" w:rsidP="001A5D23"/>
    <w:p w14:paraId="36E4FA99" w14:textId="77777777" w:rsidR="001A5D23" w:rsidRPr="00D96543" w:rsidRDefault="001A5D23" w:rsidP="001A5D23"/>
    <w:p w14:paraId="096EA317" w14:textId="5EBC695B" w:rsidR="001A5D23" w:rsidRDefault="001A5D23" w:rsidP="001A5D23"/>
    <w:p w14:paraId="7D22B1B4" w14:textId="77777777" w:rsidR="00AA395A" w:rsidRPr="00D96543" w:rsidRDefault="00AA395A" w:rsidP="001A5D23"/>
    <w:p w14:paraId="74736538" w14:textId="77777777" w:rsidR="001A5D23" w:rsidRPr="00D96543" w:rsidRDefault="001A5D23" w:rsidP="001A5D23">
      <w:r w:rsidRPr="00D96543">
        <w:t xml:space="preserve"> </w:t>
      </w:r>
    </w:p>
    <w:p w14:paraId="09FF1A92" w14:textId="77777777" w:rsidR="001A5D23" w:rsidRPr="00D96543" w:rsidRDefault="001A5D23" w:rsidP="001A5D23">
      <w:pPr>
        <w:rPr>
          <w:i/>
          <w:iCs/>
        </w:rPr>
      </w:pPr>
      <w:r w:rsidRPr="00D96543">
        <w:t xml:space="preserve">____ I have verified that the event organizer is aware of the </w:t>
      </w:r>
      <w:r w:rsidRPr="00D96543">
        <w:rPr>
          <w:i/>
          <w:iCs/>
        </w:rPr>
        <w:t>Town of Heath Requirements for Use</w:t>
      </w:r>
    </w:p>
    <w:p w14:paraId="1AAB0505" w14:textId="77777777" w:rsidR="001A5D23" w:rsidRDefault="001A5D23" w:rsidP="001A5D23"/>
    <w:p w14:paraId="2DEC4A37" w14:textId="77777777" w:rsidR="001A5D23" w:rsidRDefault="001A5D23" w:rsidP="001A5D23"/>
    <w:p w14:paraId="5CE7D8B3" w14:textId="77777777" w:rsidR="001A5D23" w:rsidRDefault="001A5D23" w:rsidP="001A5D23"/>
    <w:p w14:paraId="4571381F" w14:textId="252B7766" w:rsidR="001A5D23" w:rsidRDefault="00FD29BA" w:rsidP="001A5D23">
      <w:r>
        <w:t>Signature:</w:t>
      </w:r>
      <w:r>
        <w:tab/>
      </w:r>
      <w:r>
        <w:tab/>
      </w:r>
      <w:r>
        <w:tab/>
      </w:r>
      <w:r>
        <w:tab/>
      </w:r>
      <w:r>
        <w:tab/>
      </w:r>
      <w:r>
        <w:tab/>
      </w:r>
      <w:r>
        <w:tab/>
      </w:r>
      <w:r>
        <w:tab/>
      </w:r>
      <w:r>
        <w:tab/>
      </w:r>
      <w:r>
        <w:tab/>
      </w:r>
      <w:r>
        <w:tab/>
      </w:r>
      <w:r>
        <w:tab/>
      </w:r>
      <w:r>
        <w:tab/>
      </w:r>
      <w:r>
        <w:tab/>
      </w:r>
      <w:r>
        <w:tab/>
      </w:r>
      <w:r>
        <w:tab/>
      </w:r>
      <w:r>
        <w:tab/>
      </w:r>
      <w:r>
        <w:tab/>
      </w:r>
      <w:r>
        <w:tab/>
        <w:t>Date:</w:t>
      </w:r>
    </w:p>
    <w:p w14:paraId="2382E916" w14:textId="37B6D206" w:rsidR="001A5D23" w:rsidRDefault="00FD29BA" w:rsidP="001A5D23">
      <w:pPr>
        <w:pBdr>
          <w:top w:val="single" w:sz="4" w:space="1" w:color="auto"/>
        </w:pBdr>
      </w:pPr>
      <w:r>
        <w:t>(representative</w:t>
      </w:r>
      <w:r w:rsidR="001A1A1E">
        <w:t xml:space="preserve"> of the sponsoring body</w:t>
      </w:r>
      <w:r>
        <w:t>)</w:t>
      </w:r>
      <w:r w:rsidR="001A5D23">
        <w:tab/>
      </w:r>
      <w:r w:rsidR="001A5D23">
        <w:tab/>
      </w:r>
      <w:r w:rsidR="001A5D23">
        <w:tab/>
      </w:r>
      <w:r w:rsidR="001A5D23">
        <w:tab/>
      </w:r>
      <w:r w:rsidR="001A5D23">
        <w:tab/>
      </w:r>
      <w:r w:rsidR="001A5D23">
        <w:tab/>
      </w:r>
      <w:r w:rsidR="007C0223">
        <w:tab/>
      </w:r>
      <w:r w:rsidR="007C0223">
        <w:tab/>
      </w:r>
      <w:r w:rsidR="007C0223">
        <w:tab/>
      </w:r>
    </w:p>
    <w:p w14:paraId="7034B314" w14:textId="77777777" w:rsidR="001A5D23" w:rsidRDefault="001A5D23" w:rsidP="001A5D23"/>
    <w:p w14:paraId="30C6E80C" w14:textId="77777777" w:rsidR="001A5D23" w:rsidRDefault="001A5D23" w:rsidP="001A5D23"/>
    <w:p w14:paraId="59C0EFD8" w14:textId="77777777" w:rsidR="001A5D23" w:rsidRDefault="001A5D23" w:rsidP="001A5D23"/>
    <w:p w14:paraId="59BE295A" w14:textId="77777777" w:rsidR="001A5D23" w:rsidRDefault="001A5D23" w:rsidP="001A5D23"/>
    <w:p w14:paraId="6F455382" w14:textId="77777777" w:rsidR="00780039" w:rsidRPr="009F1AC0" w:rsidRDefault="00780039" w:rsidP="00780039">
      <w:pPr>
        <w:rPr>
          <w:sz w:val="28"/>
          <w:szCs w:val="28"/>
        </w:rPr>
      </w:pPr>
    </w:p>
    <w:sectPr w:rsidR="00780039" w:rsidRPr="009F1AC0" w:rsidSect="008A3913">
      <w:headerReference w:type="even" r:id="rId9"/>
      <w:headerReference w:type="default" r:id="rId10"/>
      <w:footerReference w:type="even" r:id="rId11"/>
      <w:footerReference w:type="default" r:id="rId12"/>
      <w:headerReference w:type="first" r:id="rId13"/>
      <w:footerReference w:type="first" r:id="rId14"/>
      <w:pgSz w:w="12240" w:h="15840"/>
      <w:pgMar w:top="1152" w:right="1152" w:bottom="1152" w:left="1152"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061205" w14:textId="77777777" w:rsidR="00D8275D" w:rsidRDefault="00D8275D">
      <w:r>
        <w:separator/>
      </w:r>
    </w:p>
  </w:endnote>
  <w:endnote w:type="continuationSeparator" w:id="0">
    <w:p w14:paraId="5C9EAF70" w14:textId="77777777" w:rsidR="00D8275D" w:rsidRDefault="00D827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annotate TC Bold">
    <w:altName w:val="Calibri"/>
    <w:charset w:val="51"/>
    <w:family w:val="auto"/>
    <w:pitch w:val="variable"/>
    <w:sig w:usb0="A00002FF" w:usb1="7ACF7CFB" w:usb2="00000016" w:usb3="00000000" w:csb0="0014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4C687A" w14:textId="77777777" w:rsidR="004973ED" w:rsidRDefault="004973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6453EA" w14:textId="4E6AB1BF" w:rsidR="00EF04D4" w:rsidRDefault="00F16185" w:rsidP="00880561">
    <w:pPr>
      <w:pStyle w:val="Footer"/>
      <w:tabs>
        <w:tab w:val="clear" w:pos="4320"/>
        <w:tab w:val="clear" w:pos="8640"/>
        <w:tab w:val="left" w:pos="2160"/>
        <w:tab w:val="center" w:pos="5040"/>
        <w:tab w:val="right" w:pos="9630"/>
      </w:tabs>
    </w:pPr>
    <w:r>
      <w:t xml:space="preserve"> Page </w:t>
    </w:r>
    <w:r>
      <w:fldChar w:fldCharType="begin"/>
    </w:r>
    <w:r>
      <w:instrText xml:space="preserve"> PAGE   \* MERGEFORMAT </w:instrText>
    </w:r>
    <w:r>
      <w:fldChar w:fldCharType="separate"/>
    </w:r>
    <w:r>
      <w:rPr>
        <w:noProof/>
      </w:rPr>
      <w:t>1</w:t>
    </w:r>
    <w:r>
      <w:fldChar w:fldCharType="end"/>
    </w:r>
    <w:r>
      <w:t xml:space="preserve"> of </w:t>
    </w:r>
    <w:fldSimple w:instr=" NUMPAGES   \* MERGEFORMAT ">
      <w:r>
        <w:rPr>
          <w:noProof/>
        </w:rPr>
        <w:t>8</w:t>
      </w:r>
    </w:fldSimple>
    <w:r>
      <w:t xml:space="preserve"> </w:t>
    </w:r>
    <w:r>
      <w:tab/>
    </w:r>
    <w:r w:rsidR="00780039">
      <w:tab/>
    </w:r>
    <w:fldSimple w:instr=" FILENAME   \* MERGEFORMAT ">
      <w:r w:rsidR="000C7918">
        <w:rPr>
          <w:noProof/>
        </w:rPr>
        <w:t>Application_for_</w:t>
      </w:r>
      <w:r w:rsidR="000C7918" w:rsidRPr="000C7918">
        <w:rPr>
          <w:noProof/>
          <w:sz w:val="22"/>
          <w:szCs w:val="22"/>
        </w:rPr>
        <w:t>Private</w:t>
      </w:r>
      <w:r w:rsidR="000C7918">
        <w:rPr>
          <w:noProof/>
        </w:rPr>
        <w:t>_and_Community_Use-2022-06-03.docx</w:t>
      </w:r>
    </w:fldSimple>
    <w:r w:rsidR="00880561">
      <w:tab/>
    </w:r>
    <w:r w:rsidR="009E3868">
      <w:fldChar w:fldCharType="begin"/>
    </w:r>
    <w:r w:rsidR="009E3868">
      <w:instrText xml:space="preserve"> SAVEDATE  \@ "M/d/yy"  \* MERGEFORMAT </w:instrText>
    </w:r>
    <w:r w:rsidR="009E3868">
      <w:fldChar w:fldCharType="separate"/>
    </w:r>
    <w:r w:rsidR="000C7918">
      <w:rPr>
        <w:noProof/>
      </w:rPr>
      <w:t>6/3/22</w:t>
    </w:r>
    <w:r w:rsidR="009E3868">
      <w:fldChar w:fldCharType="end"/>
    </w:r>
  </w:p>
  <w:p w14:paraId="66F404E2" w14:textId="36926474" w:rsidR="00310EDA" w:rsidRPr="00A6258D" w:rsidRDefault="00292B62" w:rsidP="00292B62">
    <w:pPr>
      <w:pStyle w:val="Footer"/>
      <w:tabs>
        <w:tab w:val="clear" w:pos="4320"/>
        <w:tab w:val="clear" w:pos="8640"/>
        <w:tab w:val="left" w:pos="2160"/>
        <w:tab w:val="center" w:pos="5040"/>
        <w:tab w:val="right" w:pos="9630"/>
      </w:tabs>
      <w:rPr>
        <w:i/>
        <w:iCs/>
        <w:color w:val="A6A6A6"/>
        <w:sz w:val="22"/>
        <w:szCs w:val="22"/>
      </w:rPr>
    </w:pPr>
    <w:r>
      <w:rPr>
        <w:color w:val="A6A6A6"/>
        <w:sz w:val="22"/>
        <w:szCs w:val="22"/>
      </w:rPr>
      <w:tab/>
    </w:r>
    <w:r>
      <w:rPr>
        <w:color w:val="A6A6A6"/>
        <w:sz w:val="22"/>
        <w:szCs w:val="22"/>
      </w:rPr>
      <w:tab/>
      <w:t xml:space="preserve">Rev </w:t>
    </w:r>
    <w:r w:rsidR="007954FB">
      <w:rPr>
        <w:color w:val="A6A6A6"/>
        <w:sz w:val="22"/>
        <w:szCs w:val="22"/>
      </w:rPr>
      <w:t>1.</w:t>
    </w:r>
    <w:r w:rsidR="00C55FE7">
      <w:rPr>
        <w:color w:val="A6A6A6"/>
        <w:sz w:val="22"/>
        <w:szCs w:val="22"/>
      </w:rPr>
      <w:t>7</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E03BB8" w14:textId="21B2431B" w:rsidR="00310EDA" w:rsidRDefault="00BA3F19" w:rsidP="00C96BC5">
    <w:pPr>
      <w:pStyle w:val="Footer"/>
      <w:tabs>
        <w:tab w:val="clear" w:pos="4320"/>
        <w:tab w:val="clear" w:pos="8640"/>
        <w:tab w:val="left" w:pos="0"/>
      </w:tabs>
    </w:pPr>
    <w:r>
      <w:t xml:space="preserve">Page </w:t>
    </w:r>
    <w:r w:rsidR="00310EDA">
      <w:fldChar w:fldCharType="begin"/>
    </w:r>
    <w:r w:rsidR="00310EDA">
      <w:instrText xml:space="preserve"> PAGE   \* MERGEFORMAT </w:instrText>
    </w:r>
    <w:r w:rsidR="00310EDA">
      <w:fldChar w:fldCharType="separate"/>
    </w:r>
    <w:r w:rsidR="00310EDA">
      <w:rPr>
        <w:noProof/>
      </w:rPr>
      <w:t>2</w:t>
    </w:r>
    <w:r w:rsidR="00310EDA">
      <w:rPr>
        <w:noProof/>
      </w:rPr>
      <w:fldChar w:fldCharType="end"/>
    </w:r>
    <w:r>
      <w:rPr>
        <w:noProof/>
      </w:rPr>
      <w:t xml:space="preserve"> of </w:t>
    </w:r>
    <w:r>
      <w:rPr>
        <w:noProof/>
      </w:rPr>
      <w:fldChar w:fldCharType="begin"/>
    </w:r>
    <w:r>
      <w:rPr>
        <w:noProof/>
      </w:rPr>
      <w:instrText xml:space="preserve"> NUMPAGES   \* MERGEFORMAT </w:instrText>
    </w:r>
    <w:r>
      <w:rPr>
        <w:noProof/>
      </w:rPr>
      <w:fldChar w:fldCharType="separate"/>
    </w:r>
    <w:r>
      <w:rPr>
        <w:noProof/>
      </w:rPr>
      <w:t>8</w:t>
    </w:r>
    <w:r>
      <w:rPr>
        <w:noProof/>
      </w:rPr>
      <w:fldChar w:fldCharType="end"/>
    </w:r>
    <w:r>
      <w:rPr>
        <w:noProof/>
      </w:rPr>
      <w:t xml:space="preserve"> </w:t>
    </w:r>
    <w:r w:rsidR="00C96BC5">
      <w:tab/>
    </w:r>
    <w:r w:rsidR="00C96BC5">
      <w:tab/>
    </w:r>
    <w:r w:rsidR="00C96BC5">
      <w:tab/>
    </w:r>
    <w:fldSimple w:instr=" FILENAME   \* MERGEFORMAT ">
      <w:r w:rsidR="000C7918">
        <w:rPr>
          <w:noProof/>
        </w:rPr>
        <w:t>Application_for_Private_and_Community_Use-2022-06-03.docx</w:t>
      </w:r>
    </w:fldSimple>
    <w:r w:rsidR="00C96BC5">
      <w:tab/>
    </w:r>
    <w:r w:rsidR="00C96BC5">
      <w:tab/>
    </w:r>
    <w:r w:rsidR="00C96BC5">
      <w:tab/>
    </w:r>
    <w:r w:rsidR="00C96BC5">
      <w:fldChar w:fldCharType="begin"/>
    </w:r>
    <w:r w:rsidR="00C96BC5">
      <w:instrText xml:space="preserve"> CREATEDATE  \@ "yyyy-MM-dd"  \* MERGEFORMAT </w:instrText>
    </w:r>
    <w:r w:rsidR="00C96BC5">
      <w:fldChar w:fldCharType="separate"/>
    </w:r>
    <w:r w:rsidR="000C7918">
      <w:rPr>
        <w:noProof/>
      </w:rPr>
      <w:t>2022-06-03</w:t>
    </w:r>
    <w:r w:rsidR="00C96BC5">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C23D7A" w14:textId="77777777" w:rsidR="00D8275D" w:rsidRDefault="00D8275D">
      <w:r>
        <w:separator/>
      </w:r>
    </w:p>
  </w:footnote>
  <w:footnote w:type="continuationSeparator" w:id="0">
    <w:p w14:paraId="1CCBBA2B" w14:textId="77777777" w:rsidR="00D8275D" w:rsidRDefault="00D827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1EDE89" w14:textId="77777777" w:rsidR="004973ED" w:rsidRDefault="004973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ADA14C" w14:textId="77777777" w:rsidR="00292B62" w:rsidRDefault="008A3913" w:rsidP="00292B62">
    <w:pPr>
      <w:pBdr>
        <w:bottom w:val="single" w:sz="4" w:space="1" w:color="auto"/>
      </w:pBdr>
      <w:jc w:val="center"/>
      <w:rPr>
        <w:b/>
        <w:bCs/>
        <w:sz w:val="32"/>
        <w:szCs w:val="32"/>
      </w:rPr>
    </w:pPr>
    <w:r>
      <w:rPr>
        <w:b/>
        <w:bCs/>
        <w:sz w:val="32"/>
        <w:szCs w:val="32"/>
      </w:rPr>
      <w:t xml:space="preserve">Application for </w:t>
    </w:r>
    <w:r w:rsidR="00D14A8B">
      <w:rPr>
        <w:b/>
        <w:bCs/>
        <w:sz w:val="32"/>
        <w:szCs w:val="32"/>
      </w:rPr>
      <w:t>Private and Community Use</w:t>
    </w:r>
  </w:p>
  <w:p w14:paraId="0311B4C2" w14:textId="77777777" w:rsidR="00596353" w:rsidRPr="00D14A8B" w:rsidRDefault="00D8275D" w:rsidP="007C0223">
    <w:pPr>
      <w:pBdr>
        <w:bottom w:val="single" w:sz="4" w:space="1" w:color="auto"/>
      </w:pBdr>
      <w:spacing w:after="240"/>
      <w:jc w:val="center"/>
      <w:rPr>
        <w:b/>
        <w:bCs/>
        <w:sz w:val="32"/>
        <w:szCs w:val="32"/>
      </w:rPr>
    </w:pPr>
    <w:r>
      <w:rPr>
        <w:noProof/>
        <w:sz w:val="28"/>
        <w:szCs w:val="28"/>
      </w:rPr>
      <w:pict w14:anchorId="1A6DB564">
        <v:shapetype id="_x0000_t32" coordsize="21600,21600" o:spt="32" o:oned="t" path="m,l21600,21600e" filled="f">
          <v:path arrowok="t" fillok="f" o:connecttype="none"/>
          <o:lock v:ext="edit" shapetype="t"/>
        </v:shapetype>
        <v:shape id="_x0000_s1025" type="#_x0000_t32" style="position:absolute;left:0;text-align:left;margin-left:141pt;margin-top:19.4pt;width:.05pt;height:.05pt;z-index:1" o:connectortype="straight"/>
      </w:pict>
    </w:r>
    <w:r w:rsidR="00292B62">
      <w:rPr>
        <w:b/>
        <w:bCs/>
        <w:sz w:val="32"/>
        <w:szCs w:val="32"/>
      </w:rPr>
      <w:t>of Heath Town Building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F5362B" w14:textId="77777777" w:rsidR="008A3913" w:rsidRDefault="008A3913" w:rsidP="008A3913">
    <w:pPr>
      <w:jc w:val="center"/>
      <w:rPr>
        <w:b/>
        <w:bCs/>
        <w:sz w:val="32"/>
        <w:szCs w:val="32"/>
      </w:rPr>
    </w:pPr>
    <w:r>
      <w:rPr>
        <w:b/>
        <w:bCs/>
        <w:sz w:val="32"/>
        <w:szCs w:val="32"/>
      </w:rPr>
      <w:t>Application for Non-Municipal Use</w:t>
    </w:r>
  </w:p>
  <w:p w14:paraId="2E2BE9C3" w14:textId="77777777" w:rsidR="005765E9" w:rsidRPr="008A3913" w:rsidRDefault="00157590" w:rsidP="008A3913">
    <w:pPr>
      <w:jc w:val="center"/>
      <w:rPr>
        <w:b/>
        <w:bCs/>
        <w:sz w:val="32"/>
        <w:szCs w:val="32"/>
      </w:rPr>
    </w:pPr>
    <w:r w:rsidRPr="008A3913">
      <w:rPr>
        <w:b/>
        <w:bCs/>
        <w:sz w:val="28"/>
        <w:szCs w:val="28"/>
      </w:rPr>
      <w:t>Community Use and Short-Term Rental</w:t>
    </w:r>
    <w:r w:rsidR="00BB2037" w:rsidRPr="008A3913">
      <w:rPr>
        <w:b/>
        <w:bCs/>
        <w:sz w:val="28"/>
        <w:szCs w:val="28"/>
      </w:rPr>
      <w:t>s</w:t>
    </w:r>
  </w:p>
  <w:p w14:paraId="65B3A505" w14:textId="77777777" w:rsidR="007C396B" w:rsidRDefault="007C396B" w:rsidP="004C6615">
    <w:pPr>
      <w:pBdr>
        <w:bottom w:val="single" w:sz="6" w:space="1" w:color="auto"/>
      </w:pBdr>
      <w:rPr>
        <w:i/>
        <w:i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92EBB"/>
    <w:multiLevelType w:val="hybridMultilevel"/>
    <w:tmpl w:val="08F2810C"/>
    <w:lvl w:ilvl="0" w:tplc="04090001">
      <w:start w:val="1"/>
      <w:numFmt w:val="bullet"/>
      <w:lvlText w:val=""/>
      <w:lvlJc w:val="left"/>
      <w:pPr>
        <w:ind w:left="580" w:hanging="360"/>
      </w:pPr>
      <w:rPr>
        <w:rFonts w:ascii="Symbol" w:hAnsi="Symbol" w:hint="default"/>
      </w:rPr>
    </w:lvl>
    <w:lvl w:ilvl="1" w:tplc="04090003" w:tentative="1">
      <w:start w:val="1"/>
      <w:numFmt w:val="bullet"/>
      <w:lvlText w:val="o"/>
      <w:lvlJc w:val="left"/>
      <w:pPr>
        <w:ind w:left="1300" w:hanging="360"/>
      </w:pPr>
      <w:rPr>
        <w:rFonts w:ascii="Courier New" w:hAnsi="Courier New" w:cs="Courier New" w:hint="default"/>
      </w:rPr>
    </w:lvl>
    <w:lvl w:ilvl="2" w:tplc="04090005" w:tentative="1">
      <w:start w:val="1"/>
      <w:numFmt w:val="bullet"/>
      <w:lvlText w:val=""/>
      <w:lvlJc w:val="left"/>
      <w:pPr>
        <w:ind w:left="2020" w:hanging="360"/>
      </w:pPr>
      <w:rPr>
        <w:rFonts w:ascii="Wingdings" w:hAnsi="Wingdings" w:hint="default"/>
      </w:rPr>
    </w:lvl>
    <w:lvl w:ilvl="3" w:tplc="04090001" w:tentative="1">
      <w:start w:val="1"/>
      <w:numFmt w:val="bullet"/>
      <w:lvlText w:val=""/>
      <w:lvlJc w:val="left"/>
      <w:pPr>
        <w:ind w:left="2740" w:hanging="360"/>
      </w:pPr>
      <w:rPr>
        <w:rFonts w:ascii="Symbol" w:hAnsi="Symbol" w:hint="default"/>
      </w:rPr>
    </w:lvl>
    <w:lvl w:ilvl="4" w:tplc="04090003" w:tentative="1">
      <w:start w:val="1"/>
      <w:numFmt w:val="bullet"/>
      <w:lvlText w:val="o"/>
      <w:lvlJc w:val="left"/>
      <w:pPr>
        <w:ind w:left="3460" w:hanging="360"/>
      </w:pPr>
      <w:rPr>
        <w:rFonts w:ascii="Courier New" w:hAnsi="Courier New" w:cs="Courier New" w:hint="default"/>
      </w:rPr>
    </w:lvl>
    <w:lvl w:ilvl="5" w:tplc="04090005" w:tentative="1">
      <w:start w:val="1"/>
      <w:numFmt w:val="bullet"/>
      <w:lvlText w:val=""/>
      <w:lvlJc w:val="left"/>
      <w:pPr>
        <w:ind w:left="4180" w:hanging="360"/>
      </w:pPr>
      <w:rPr>
        <w:rFonts w:ascii="Wingdings" w:hAnsi="Wingdings" w:hint="default"/>
      </w:rPr>
    </w:lvl>
    <w:lvl w:ilvl="6" w:tplc="04090001" w:tentative="1">
      <w:start w:val="1"/>
      <w:numFmt w:val="bullet"/>
      <w:lvlText w:val=""/>
      <w:lvlJc w:val="left"/>
      <w:pPr>
        <w:ind w:left="4900" w:hanging="360"/>
      </w:pPr>
      <w:rPr>
        <w:rFonts w:ascii="Symbol" w:hAnsi="Symbol" w:hint="default"/>
      </w:rPr>
    </w:lvl>
    <w:lvl w:ilvl="7" w:tplc="04090003" w:tentative="1">
      <w:start w:val="1"/>
      <w:numFmt w:val="bullet"/>
      <w:lvlText w:val="o"/>
      <w:lvlJc w:val="left"/>
      <w:pPr>
        <w:ind w:left="5620" w:hanging="360"/>
      </w:pPr>
      <w:rPr>
        <w:rFonts w:ascii="Courier New" w:hAnsi="Courier New" w:cs="Courier New" w:hint="default"/>
      </w:rPr>
    </w:lvl>
    <w:lvl w:ilvl="8" w:tplc="04090005" w:tentative="1">
      <w:start w:val="1"/>
      <w:numFmt w:val="bullet"/>
      <w:lvlText w:val=""/>
      <w:lvlJc w:val="left"/>
      <w:pPr>
        <w:ind w:left="6340" w:hanging="360"/>
      </w:pPr>
      <w:rPr>
        <w:rFonts w:ascii="Wingdings" w:hAnsi="Wingdings" w:hint="default"/>
      </w:rPr>
    </w:lvl>
  </w:abstractNum>
  <w:abstractNum w:abstractNumId="1" w15:restartNumberingAfterBreak="0">
    <w:nsid w:val="04254016"/>
    <w:multiLevelType w:val="hybridMultilevel"/>
    <w:tmpl w:val="8B8A9024"/>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4D76534"/>
    <w:multiLevelType w:val="hybridMultilevel"/>
    <w:tmpl w:val="B07ADD32"/>
    <w:lvl w:ilvl="0" w:tplc="7A8E0BAA">
      <w:numFmt w:val="bullet"/>
      <w:lvlText w:val=""/>
      <w:lvlJc w:val="left"/>
      <w:pPr>
        <w:ind w:left="1139" w:hanging="320"/>
      </w:pPr>
      <w:rPr>
        <w:rFonts w:ascii="Wingdings" w:eastAsia="Wingdings" w:hAnsi="Wingdings" w:cs="Wingdings" w:hint="default"/>
        <w:w w:val="100"/>
        <w:sz w:val="28"/>
        <w:szCs w:val="28"/>
        <w:lang w:val="en-US" w:eastAsia="en-US" w:bidi="en-US"/>
      </w:rPr>
    </w:lvl>
    <w:lvl w:ilvl="1" w:tplc="D3727E6C">
      <w:numFmt w:val="bullet"/>
      <w:lvlText w:val="•"/>
      <w:lvlJc w:val="left"/>
      <w:pPr>
        <w:ind w:left="2110" w:hanging="320"/>
      </w:pPr>
      <w:rPr>
        <w:rFonts w:hint="default"/>
        <w:lang w:val="en-US" w:eastAsia="en-US" w:bidi="en-US"/>
      </w:rPr>
    </w:lvl>
    <w:lvl w:ilvl="2" w:tplc="65386CF0">
      <w:numFmt w:val="bullet"/>
      <w:lvlText w:val="•"/>
      <w:lvlJc w:val="left"/>
      <w:pPr>
        <w:ind w:left="3080" w:hanging="320"/>
      </w:pPr>
      <w:rPr>
        <w:rFonts w:hint="default"/>
        <w:lang w:val="en-US" w:eastAsia="en-US" w:bidi="en-US"/>
      </w:rPr>
    </w:lvl>
    <w:lvl w:ilvl="3" w:tplc="A95A5774">
      <w:numFmt w:val="bullet"/>
      <w:lvlText w:val="•"/>
      <w:lvlJc w:val="left"/>
      <w:pPr>
        <w:ind w:left="4050" w:hanging="320"/>
      </w:pPr>
      <w:rPr>
        <w:rFonts w:hint="default"/>
        <w:lang w:val="en-US" w:eastAsia="en-US" w:bidi="en-US"/>
      </w:rPr>
    </w:lvl>
    <w:lvl w:ilvl="4" w:tplc="64AA4464">
      <w:numFmt w:val="bullet"/>
      <w:lvlText w:val="•"/>
      <w:lvlJc w:val="left"/>
      <w:pPr>
        <w:ind w:left="5020" w:hanging="320"/>
      </w:pPr>
      <w:rPr>
        <w:rFonts w:hint="default"/>
        <w:lang w:val="en-US" w:eastAsia="en-US" w:bidi="en-US"/>
      </w:rPr>
    </w:lvl>
    <w:lvl w:ilvl="5" w:tplc="2AB019B6">
      <w:numFmt w:val="bullet"/>
      <w:lvlText w:val="•"/>
      <w:lvlJc w:val="left"/>
      <w:pPr>
        <w:ind w:left="5990" w:hanging="320"/>
      </w:pPr>
      <w:rPr>
        <w:rFonts w:hint="default"/>
        <w:lang w:val="en-US" w:eastAsia="en-US" w:bidi="en-US"/>
      </w:rPr>
    </w:lvl>
    <w:lvl w:ilvl="6" w:tplc="A3961FD4">
      <w:numFmt w:val="bullet"/>
      <w:lvlText w:val="•"/>
      <w:lvlJc w:val="left"/>
      <w:pPr>
        <w:ind w:left="6960" w:hanging="320"/>
      </w:pPr>
      <w:rPr>
        <w:rFonts w:hint="default"/>
        <w:lang w:val="en-US" w:eastAsia="en-US" w:bidi="en-US"/>
      </w:rPr>
    </w:lvl>
    <w:lvl w:ilvl="7" w:tplc="5D66A3D0">
      <w:numFmt w:val="bullet"/>
      <w:lvlText w:val="•"/>
      <w:lvlJc w:val="left"/>
      <w:pPr>
        <w:ind w:left="7930" w:hanging="320"/>
      </w:pPr>
      <w:rPr>
        <w:rFonts w:hint="default"/>
        <w:lang w:val="en-US" w:eastAsia="en-US" w:bidi="en-US"/>
      </w:rPr>
    </w:lvl>
    <w:lvl w:ilvl="8" w:tplc="FBACB27C">
      <w:numFmt w:val="bullet"/>
      <w:lvlText w:val="•"/>
      <w:lvlJc w:val="left"/>
      <w:pPr>
        <w:ind w:left="8900" w:hanging="320"/>
      </w:pPr>
      <w:rPr>
        <w:rFonts w:hint="default"/>
        <w:lang w:val="en-US" w:eastAsia="en-US" w:bidi="en-US"/>
      </w:rPr>
    </w:lvl>
  </w:abstractNum>
  <w:abstractNum w:abstractNumId="3" w15:restartNumberingAfterBreak="0">
    <w:nsid w:val="0E4C3BD9"/>
    <w:multiLevelType w:val="hybridMultilevel"/>
    <w:tmpl w:val="7D943812"/>
    <w:lvl w:ilvl="0" w:tplc="04090001">
      <w:start w:val="1"/>
      <w:numFmt w:val="bullet"/>
      <w:lvlText w:val=""/>
      <w:lvlJc w:val="left"/>
      <w:pPr>
        <w:ind w:left="580" w:hanging="360"/>
      </w:pPr>
      <w:rPr>
        <w:rFonts w:ascii="Symbol" w:hAnsi="Symbol" w:hint="default"/>
      </w:rPr>
    </w:lvl>
    <w:lvl w:ilvl="1" w:tplc="04090003" w:tentative="1">
      <w:start w:val="1"/>
      <w:numFmt w:val="bullet"/>
      <w:lvlText w:val="o"/>
      <w:lvlJc w:val="left"/>
      <w:pPr>
        <w:ind w:left="1300" w:hanging="360"/>
      </w:pPr>
      <w:rPr>
        <w:rFonts w:ascii="Courier New" w:hAnsi="Courier New" w:cs="Courier New" w:hint="default"/>
      </w:rPr>
    </w:lvl>
    <w:lvl w:ilvl="2" w:tplc="04090005" w:tentative="1">
      <w:start w:val="1"/>
      <w:numFmt w:val="bullet"/>
      <w:lvlText w:val=""/>
      <w:lvlJc w:val="left"/>
      <w:pPr>
        <w:ind w:left="2020" w:hanging="360"/>
      </w:pPr>
      <w:rPr>
        <w:rFonts w:ascii="Wingdings" w:hAnsi="Wingdings" w:hint="default"/>
      </w:rPr>
    </w:lvl>
    <w:lvl w:ilvl="3" w:tplc="04090001" w:tentative="1">
      <w:start w:val="1"/>
      <w:numFmt w:val="bullet"/>
      <w:lvlText w:val=""/>
      <w:lvlJc w:val="left"/>
      <w:pPr>
        <w:ind w:left="2740" w:hanging="360"/>
      </w:pPr>
      <w:rPr>
        <w:rFonts w:ascii="Symbol" w:hAnsi="Symbol" w:hint="default"/>
      </w:rPr>
    </w:lvl>
    <w:lvl w:ilvl="4" w:tplc="04090003" w:tentative="1">
      <w:start w:val="1"/>
      <w:numFmt w:val="bullet"/>
      <w:lvlText w:val="o"/>
      <w:lvlJc w:val="left"/>
      <w:pPr>
        <w:ind w:left="3460" w:hanging="360"/>
      </w:pPr>
      <w:rPr>
        <w:rFonts w:ascii="Courier New" w:hAnsi="Courier New" w:cs="Courier New" w:hint="default"/>
      </w:rPr>
    </w:lvl>
    <w:lvl w:ilvl="5" w:tplc="04090005" w:tentative="1">
      <w:start w:val="1"/>
      <w:numFmt w:val="bullet"/>
      <w:lvlText w:val=""/>
      <w:lvlJc w:val="left"/>
      <w:pPr>
        <w:ind w:left="4180" w:hanging="360"/>
      </w:pPr>
      <w:rPr>
        <w:rFonts w:ascii="Wingdings" w:hAnsi="Wingdings" w:hint="default"/>
      </w:rPr>
    </w:lvl>
    <w:lvl w:ilvl="6" w:tplc="04090001" w:tentative="1">
      <w:start w:val="1"/>
      <w:numFmt w:val="bullet"/>
      <w:lvlText w:val=""/>
      <w:lvlJc w:val="left"/>
      <w:pPr>
        <w:ind w:left="4900" w:hanging="360"/>
      </w:pPr>
      <w:rPr>
        <w:rFonts w:ascii="Symbol" w:hAnsi="Symbol" w:hint="default"/>
      </w:rPr>
    </w:lvl>
    <w:lvl w:ilvl="7" w:tplc="04090003" w:tentative="1">
      <w:start w:val="1"/>
      <w:numFmt w:val="bullet"/>
      <w:lvlText w:val="o"/>
      <w:lvlJc w:val="left"/>
      <w:pPr>
        <w:ind w:left="5620" w:hanging="360"/>
      </w:pPr>
      <w:rPr>
        <w:rFonts w:ascii="Courier New" w:hAnsi="Courier New" w:cs="Courier New" w:hint="default"/>
      </w:rPr>
    </w:lvl>
    <w:lvl w:ilvl="8" w:tplc="04090005" w:tentative="1">
      <w:start w:val="1"/>
      <w:numFmt w:val="bullet"/>
      <w:lvlText w:val=""/>
      <w:lvlJc w:val="left"/>
      <w:pPr>
        <w:ind w:left="6340" w:hanging="360"/>
      </w:pPr>
      <w:rPr>
        <w:rFonts w:ascii="Wingdings" w:hAnsi="Wingdings" w:hint="default"/>
      </w:rPr>
    </w:lvl>
  </w:abstractNum>
  <w:abstractNum w:abstractNumId="4" w15:restartNumberingAfterBreak="0">
    <w:nsid w:val="12A60F32"/>
    <w:multiLevelType w:val="hybridMultilevel"/>
    <w:tmpl w:val="50EE5506"/>
    <w:lvl w:ilvl="0" w:tplc="1632D566">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515777A"/>
    <w:multiLevelType w:val="hybridMultilevel"/>
    <w:tmpl w:val="DF60F322"/>
    <w:lvl w:ilvl="0" w:tplc="4F468D72">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920365"/>
    <w:multiLevelType w:val="hybridMultilevel"/>
    <w:tmpl w:val="C122E8E0"/>
    <w:lvl w:ilvl="0" w:tplc="4F468D72">
      <w:start w:val="1"/>
      <w:numFmt w:val="decimal"/>
      <w:lvlText w:val="(%1)"/>
      <w:lvlJc w:val="left"/>
      <w:pPr>
        <w:ind w:left="360" w:hanging="360"/>
      </w:pPr>
      <w:rPr>
        <w:rFonts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0272C4B"/>
    <w:multiLevelType w:val="hybridMultilevel"/>
    <w:tmpl w:val="21BC91C0"/>
    <w:lvl w:ilvl="0" w:tplc="277C12A2">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287BDD"/>
    <w:multiLevelType w:val="hybridMultilevel"/>
    <w:tmpl w:val="1E9CBBA0"/>
    <w:lvl w:ilvl="0" w:tplc="4F468D72">
      <w:start w:val="1"/>
      <w:numFmt w:val="decimal"/>
      <w:lvlText w:val="(%1)"/>
      <w:lvlJc w:val="left"/>
      <w:pPr>
        <w:ind w:left="720" w:hanging="360"/>
      </w:pPr>
      <w:rPr>
        <w:rFont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F922AA"/>
    <w:multiLevelType w:val="hybridMultilevel"/>
    <w:tmpl w:val="DC7E643C"/>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D140D5C"/>
    <w:multiLevelType w:val="hybridMultilevel"/>
    <w:tmpl w:val="CD9C94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D3E3BC0"/>
    <w:multiLevelType w:val="hybridMultilevel"/>
    <w:tmpl w:val="5FDAC938"/>
    <w:lvl w:ilvl="0" w:tplc="C858625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D6C177E"/>
    <w:multiLevelType w:val="hybridMultilevel"/>
    <w:tmpl w:val="88C8C5A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04A2420"/>
    <w:multiLevelType w:val="hybridMultilevel"/>
    <w:tmpl w:val="35F09F5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0513270"/>
    <w:multiLevelType w:val="hybridMultilevel"/>
    <w:tmpl w:val="DC7E643C"/>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5004BD5"/>
    <w:multiLevelType w:val="hybridMultilevel"/>
    <w:tmpl w:val="CE5C40A6"/>
    <w:lvl w:ilvl="0" w:tplc="04090001">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9D10D87"/>
    <w:multiLevelType w:val="hybridMultilevel"/>
    <w:tmpl w:val="3244D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D2F3CC8"/>
    <w:multiLevelType w:val="hybridMultilevel"/>
    <w:tmpl w:val="1958BB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DE51190"/>
    <w:multiLevelType w:val="hybridMultilevel"/>
    <w:tmpl w:val="D360A91C"/>
    <w:lvl w:ilvl="0" w:tplc="39FA764C">
      <w:start w:val="3"/>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EA135CE"/>
    <w:multiLevelType w:val="hybridMultilevel"/>
    <w:tmpl w:val="83C6EB5A"/>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FE95B28"/>
    <w:multiLevelType w:val="hybridMultilevel"/>
    <w:tmpl w:val="A6BAAD1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57755FBA"/>
    <w:multiLevelType w:val="hybridMultilevel"/>
    <w:tmpl w:val="4378C8D0"/>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5C6A0F75"/>
    <w:multiLevelType w:val="hybridMultilevel"/>
    <w:tmpl w:val="58D43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DAB41D0"/>
    <w:multiLevelType w:val="hybridMultilevel"/>
    <w:tmpl w:val="AC26B3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F4E7588"/>
    <w:multiLevelType w:val="hybridMultilevel"/>
    <w:tmpl w:val="8B8A902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09D3289"/>
    <w:multiLevelType w:val="hybridMultilevel"/>
    <w:tmpl w:val="EBE69BEA"/>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60B3008A"/>
    <w:multiLevelType w:val="hybridMultilevel"/>
    <w:tmpl w:val="9920FAB4"/>
    <w:lvl w:ilvl="0" w:tplc="568C8A08">
      <w:start w:val="9"/>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12F1ECC"/>
    <w:multiLevelType w:val="hybridMultilevel"/>
    <w:tmpl w:val="826834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708B4A7A"/>
    <w:multiLevelType w:val="hybridMultilevel"/>
    <w:tmpl w:val="C8D66DC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70D5595E"/>
    <w:multiLevelType w:val="hybridMultilevel"/>
    <w:tmpl w:val="568003FA"/>
    <w:lvl w:ilvl="0" w:tplc="05A60A36">
      <w:numFmt w:val="bullet"/>
      <w:lvlText w:val=""/>
      <w:lvlJc w:val="left"/>
      <w:pPr>
        <w:ind w:left="1139" w:hanging="320"/>
      </w:pPr>
      <w:rPr>
        <w:rFonts w:ascii="Wingdings" w:eastAsia="Wingdings" w:hAnsi="Wingdings" w:cs="Wingdings" w:hint="default"/>
        <w:w w:val="100"/>
        <w:sz w:val="28"/>
        <w:szCs w:val="28"/>
        <w:lang w:val="en-US" w:eastAsia="en-US" w:bidi="en-US"/>
      </w:rPr>
    </w:lvl>
    <w:lvl w:ilvl="1" w:tplc="054CA6C8">
      <w:numFmt w:val="bullet"/>
      <w:lvlText w:val="•"/>
      <w:lvlJc w:val="left"/>
      <w:pPr>
        <w:ind w:left="2110" w:hanging="320"/>
      </w:pPr>
      <w:rPr>
        <w:rFonts w:hint="default"/>
        <w:lang w:val="en-US" w:eastAsia="en-US" w:bidi="en-US"/>
      </w:rPr>
    </w:lvl>
    <w:lvl w:ilvl="2" w:tplc="F06AD83A">
      <w:numFmt w:val="bullet"/>
      <w:lvlText w:val="•"/>
      <w:lvlJc w:val="left"/>
      <w:pPr>
        <w:ind w:left="3080" w:hanging="320"/>
      </w:pPr>
      <w:rPr>
        <w:rFonts w:hint="default"/>
        <w:lang w:val="en-US" w:eastAsia="en-US" w:bidi="en-US"/>
      </w:rPr>
    </w:lvl>
    <w:lvl w:ilvl="3" w:tplc="B330B1C8">
      <w:numFmt w:val="bullet"/>
      <w:lvlText w:val="•"/>
      <w:lvlJc w:val="left"/>
      <w:pPr>
        <w:ind w:left="4050" w:hanging="320"/>
      </w:pPr>
      <w:rPr>
        <w:rFonts w:hint="default"/>
        <w:lang w:val="en-US" w:eastAsia="en-US" w:bidi="en-US"/>
      </w:rPr>
    </w:lvl>
    <w:lvl w:ilvl="4" w:tplc="B50C1E2A">
      <w:numFmt w:val="bullet"/>
      <w:lvlText w:val="•"/>
      <w:lvlJc w:val="left"/>
      <w:pPr>
        <w:ind w:left="5020" w:hanging="320"/>
      </w:pPr>
      <w:rPr>
        <w:rFonts w:hint="default"/>
        <w:lang w:val="en-US" w:eastAsia="en-US" w:bidi="en-US"/>
      </w:rPr>
    </w:lvl>
    <w:lvl w:ilvl="5" w:tplc="B20E62D0">
      <w:numFmt w:val="bullet"/>
      <w:lvlText w:val="•"/>
      <w:lvlJc w:val="left"/>
      <w:pPr>
        <w:ind w:left="5990" w:hanging="320"/>
      </w:pPr>
      <w:rPr>
        <w:rFonts w:hint="default"/>
        <w:lang w:val="en-US" w:eastAsia="en-US" w:bidi="en-US"/>
      </w:rPr>
    </w:lvl>
    <w:lvl w:ilvl="6" w:tplc="3E7203AE">
      <w:numFmt w:val="bullet"/>
      <w:lvlText w:val="•"/>
      <w:lvlJc w:val="left"/>
      <w:pPr>
        <w:ind w:left="6960" w:hanging="320"/>
      </w:pPr>
      <w:rPr>
        <w:rFonts w:hint="default"/>
        <w:lang w:val="en-US" w:eastAsia="en-US" w:bidi="en-US"/>
      </w:rPr>
    </w:lvl>
    <w:lvl w:ilvl="7" w:tplc="776E4B2E">
      <w:numFmt w:val="bullet"/>
      <w:lvlText w:val="•"/>
      <w:lvlJc w:val="left"/>
      <w:pPr>
        <w:ind w:left="7930" w:hanging="320"/>
      </w:pPr>
      <w:rPr>
        <w:rFonts w:hint="default"/>
        <w:lang w:val="en-US" w:eastAsia="en-US" w:bidi="en-US"/>
      </w:rPr>
    </w:lvl>
    <w:lvl w:ilvl="8" w:tplc="8BB6490E">
      <w:numFmt w:val="bullet"/>
      <w:lvlText w:val="•"/>
      <w:lvlJc w:val="left"/>
      <w:pPr>
        <w:ind w:left="8900" w:hanging="320"/>
      </w:pPr>
      <w:rPr>
        <w:rFonts w:hint="default"/>
        <w:lang w:val="en-US" w:eastAsia="en-US" w:bidi="en-US"/>
      </w:rPr>
    </w:lvl>
  </w:abstractNum>
  <w:abstractNum w:abstractNumId="30" w15:restartNumberingAfterBreak="0">
    <w:nsid w:val="7E944A55"/>
    <w:multiLevelType w:val="hybridMultilevel"/>
    <w:tmpl w:val="848A0B0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931615618">
    <w:abstractNumId w:val="2"/>
  </w:num>
  <w:num w:numId="2" w16cid:durableId="1184125352">
    <w:abstractNumId w:val="29"/>
  </w:num>
  <w:num w:numId="3" w16cid:durableId="1319384448">
    <w:abstractNumId w:val="14"/>
  </w:num>
  <w:num w:numId="4" w16cid:durableId="483816727">
    <w:abstractNumId w:val="9"/>
  </w:num>
  <w:num w:numId="5" w16cid:durableId="856693304">
    <w:abstractNumId w:val="28"/>
  </w:num>
  <w:num w:numId="6" w16cid:durableId="267978294">
    <w:abstractNumId w:val="30"/>
  </w:num>
  <w:num w:numId="7" w16cid:durableId="2014453963">
    <w:abstractNumId w:val="10"/>
  </w:num>
  <w:num w:numId="8" w16cid:durableId="1382096123">
    <w:abstractNumId w:val="25"/>
  </w:num>
  <w:num w:numId="9" w16cid:durableId="69886746">
    <w:abstractNumId w:val="13"/>
  </w:num>
  <w:num w:numId="10" w16cid:durableId="456796936">
    <w:abstractNumId w:val="19"/>
  </w:num>
  <w:num w:numId="11" w16cid:durableId="303388586">
    <w:abstractNumId w:val="26"/>
  </w:num>
  <w:num w:numId="12" w16cid:durableId="1876193873">
    <w:abstractNumId w:val="23"/>
  </w:num>
  <w:num w:numId="13" w16cid:durableId="1760132739">
    <w:abstractNumId w:val="17"/>
  </w:num>
  <w:num w:numId="14" w16cid:durableId="767694396">
    <w:abstractNumId w:val="21"/>
  </w:num>
  <w:num w:numId="15" w16cid:durableId="702168985">
    <w:abstractNumId w:val="0"/>
  </w:num>
  <w:num w:numId="16" w16cid:durableId="530263795">
    <w:abstractNumId w:val="3"/>
  </w:num>
  <w:num w:numId="17" w16cid:durableId="1383872769">
    <w:abstractNumId w:val="27"/>
  </w:num>
  <w:num w:numId="18" w16cid:durableId="616176658">
    <w:abstractNumId w:val="8"/>
  </w:num>
  <w:num w:numId="19" w16cid:durableId="202862657">
    <w:abstractNumId w:val="5"/>
  </w:num>
  <w:num w:numId="20" w16cid:durableId="1185244591">
    <w:abstractNumId w:val="15"/>
  </w:num>
  <w:num w:numId="21" w16cid:durableId="776097960">
    <w:abstractNumId w:val="6"/>
  </w:num>
  <w:num w:numId="22" w16cid:durableId="1922718307">
    <w:abstractNumId w:val="1"/>
  </w:num>
  <w:num w:numId="23" w16cid:durableId="1078867680">
    <w:abstractNumId w:val="11"/>
  </w:num>
  <w:num w:numId="24" w16cid:durableId="1662657158">
    <w:abstractNumId w:val="20"/>
  </w:num>
  <w:num w:numId="25" w16cid:durableId="687416119">
    <w:abstractNumId w:val="16"/>
  </w:num>
  <w:num w:numId="26" w16cid:durableId="884101723">
    <w:abstractNumId w:val="4"/>
  </w:num>
  <w:num w:numId="27" w16cid:durableId="1057779618">
    <w:abstractNumId w:val="18"/>
  </w:num>
  <w:num w:numId="28" w16cid:durableId="1556813469">
    <w:abstractNumId w:val="24"/>
  </w:num>
  <w:num w:numId="29" w16cid:durableId="787702613">
    <w:abstractNumId w:val="7"/>
  </w:num>
  <w:num w:numId="30" w16cid:durableId="319509350">
    <w:abstractNumId w:val="22"/>
  </w:num>
  <w:num w:numId="31" w16cid:durableId="12204791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360"/>
  <w:noPunctuationKerning/>
  <w:characterSpacingControl w:val="doNotCompress"/>
  <w:hdrShapeDefaults>
    <o:shapedefaults v:ext="edit" spidmax="2050"/>
    <o:shapelayout v:ext="edit">
      <o:idmap v:ext="edit" data="1"/>
      <o:rules v:ext="edit">
        <o:r id="V:Rule1" type="connector" idref="#_x0000_s1025"/>
      </o:rules>
    </o:shapelayout>
  </w:hdrShapeDefaults>
  <w:footnotePr>
    <w:footnote w:id="-1"/>
    <w:footnote w:id="0"/>
  </w:footnotePr>
  <w:endnotePr>
    <w:endnote w:id="-1"/>
    <w:endnote w:id="0"/>
  </w:endnotePr>
  <w:compat>
    <w:applyBreaking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rsids>
    <w:rsidRoot w:val="00777E4B"/>
    <w:rsid w:val="00004F5F"/>
    <w:rsid w:val="00006A6B"/>
    <w:rsid w:val="00030FE1"/>
    <w:rsid w:val="0003406E"/>
    <w:rsid w:val="000414B0"/>
    <w:rsid w:val="000445F0"/>
    <w:rsid w:val="0006027A"/>
    <w:rsid w:val="00063346"/>
    <w:rsid w:val="00065B22"/>
    <w:rsid w:val="00067A46"/>
    <w:rsid w:val="0007463C"/>
    <w:rsid w:val="0007584D"/>
    <w:rsid w:val="0008284B"/>
    <w:rsid w:val="00084CBA"/>
    <w:rsid w:val="000B7835"/>
    <w:rsid w:val="000C233B"/>
    <w:rsid w:val="000C2DC9"/>
    <w:rsid w:val="000C530C"/>
    <w:rsid w:val="000C7918"/>
    <w:rsid w:val="000D0A5A"/>
    <w:rsid w:val="000D1122"/>
    <w:rsid w:val="000E195C"/>
    <w:rsid w:val="00100CFF"/>
    <w:rsid w:val="00105BBC"/>
    <w:rsid w:val="00110240"/>
    <w:rsid w:val="00110886"/>
    <w:rsid w:val="001123DB"/>
    <w:rsid w:val="00113E82"/>
    <w:rsid w:val="00113F6F"/>
    <w:rsid w:val="00117CA6"/>
    <w:rsid w:val="00132BBF"/>
    <w:rsid w:val="00137E59"/>
    <w:rsid w:val="0015105B"/>
    <w:rsid w:val="00157590"/>
    <w:rsid w:val="00162980"/>
    <w:rsid w:val="001662D4"/>
    <w:rsid w:val="00171744"/>
    <w:rsid w:val="001724F7"/>
    <w:rsid w:val="00172E39"/>
    <w:rsid w:val="00172ED9"/>
    <w:rsid w:val="00174B5B"/>
    <w:rsid w:val="001772A0"/>
    <w:rsid w:val="001808C6"/>
    <w:rsid w:val="00182623"/>
    <w:rsid w:val="00187A35"/>
    <w:rsid w:val="001917A6"/>
    <w:rsid w:val="001A0BBA"/>
    <w:rsid w:val="001A1A1E"/>
    <w:rsid w:val="001A4066"/>
    <w:rsid w:val="001A5D23"/>
    <w:rsid w:val="001B53DB"/>
    <w:rsid w:val="001C2404"/>
    <w:rsid w:val="001D38EA"/>
    <w:rsid w:val="001E12CF"/>
    <w:rsid w:val="001E54D8"/>
    <w:rsid w:val="001F1C8E"/>
    <w:rsid w:val="001F22DA"/>
    <w:rsid w:val="001F4838"/>
    <w:rsid w:val="00203E8B"/>
    <w:rsid w:val="002047C2"/>
    <w:rsid w:val="00204C81"/>
    <w:rsid w:val="0021059A"/>
    <w:rsid w:val="0021060B"/>
    <w:rsid w:val="0022061E"/>
    <w:rsid w:val="00222ECC"/>
    <w:rsid w:val="00227808"/>
    <w:rsid w:val="00250B63"/>
    <w:rsid w:val="00274C82"/>
    <w:rsid w:val="00276D08"/>
    <w:rsid w:val="00281ECE"/>
    <w:rsid w:val="002875B8"/>
    <w:rsid w:val="00292B62"/>
    <w:rsid w:val="00293403"/>
    <w:rsid w:val="002944A0"/>
    <w:rsid w:val="002A3423"/>
    <w:rsid w:val="002A3FF4"/>
    <w:rsid w:val="002B4FB2"/>
    <w:rsid w:val="002C03A4"/>
    <w:rsid w:val="002C049F"/>
    <w:rsid w:val="002C1BE0"/>
    <w:rsid w:val="002C2C3E"/>
    <w:rsid w:val="002C3A45"/>
    <w:rsid w:val="002C53D6"/>
    <w:rsid w:val="002D4AE3"/>
    <w:rsid w:val="002F79AA"/>
    <w:rsid w:val="003004B6"/>
    <w:rsid w:val="003009E4"/>
    <w:rsid w:val="00301FE3"/>
    <w:rsid w:val="003031C3"/>
    <w:rsid w:val="00306807"/>
    <w:rsid w:val="00310061"/>
    <w:rsid w:val="00310EDA"/>
    <w:rsid w:val="0032745F"/>
    <w:rsid w:val="0033286B"/>
    <w:rsid w:val="00332C05"/>
    <w:rsid w:val="003344AC"/>
    <w:rsid w:val="003461EC"/>
    <w:rsid w:val="003520B7"/>
    <w:rsid w:val="0035241F"/>
    <w:rsid w:val="00361DCD"/>
    <w:rsid w:val="00364D43"/>
    <w:rsid w:val="00365DB1"/>
    <w:rsid w:val="0038454C"/>
    <w:rsid w:val="003851E9"/>
    <w:rsid w:val="00397274"/>
    <w:rsid w:val="003A09F6"/>
    <w:rsid w:val="003A422C"/>
    <w:rsid w:val="003A4B62"/>
    <w:rsid w:val="003A571B"/>
    <w:rsid w:val="003B71E3"/>
    <w:rsid w:val="003B74EC"/>
    <w:rsid w:val="003C0E46"/>
    <w:rsid w:val="003C7D61"/>
    <w:rsid w:val="003C7E48"/>
    <w:rsid w:val="003D6059"/>
    <w:rsid w:val="003F7EDE"/>
    <w:rsid w:val="00402B0A"/>
    <w:rsid w:val="00407CEB"/>
    <w:rsid w:val="00423BEA"/>
    <w:rsid w:val="004415DC"/>
    <w:rsid w:val="0044392B"/>
    <w:rsid w:val="00453052"/>
    <w:rsid w:val="00453979"/>
    <w:rsid w:val="00453CD3"/>
    <w:rsid w:val="004551E3"/>
    <w:rsid w:val="00461D1A"/>
    <w:rsid w:val="0046403E"/>
    <w:rsid w:val="00466201"/>
    <w:rsid w:val="00472DB1"/>
    <w:rsid w:val="00481029"/>
    <w:rsid w:val="004828F6"/>
    <w:rsid w:val="0048551A"/>
    <w:rsid w:val="004944C3"/>
    <w:rsid w:val="004956C3"/>
    <w:rsid w:val="004973ED"/>
    <w:rsid w:val="004A47CC"/>
    <w:rsid w:val="004B4DD9"/>
    <w:rsid w:val="004B53AB"/>
    <w:rsid w:val="004B754E"/>
    <w:rsid w:val="004B75D7"/>
    <w:rsid w:val="004C6615"/>
    <w:rsid w:val="004C77E1"/>
    <w:rsid w:val="004D3D00"/>
    <w:rsid w:val="004E2CEB"/>
    <w:rsid w:val="004E4033"/>
    <w:rsid w:val="004E63CF"/>
    <w:rsid w:val="004F0E29"/>
    <w:rsid w:val="005002C5"/>
    <w:rsid w:val="00500722"/>
    <w:rsid w:val="00520994"/>
    <w:rsid w:val="00520CDA"/>
    <w:rsid w:val="0052511B"/>
    <w:rsid w:val="00531658"/>
    <w:rsid w:val="00541114"/>
    <w:rsid w:val="005438DC"/>
    <w:rsid w:val="00545B7C"/>
    <w:rsid w:val="005658ED"/>
    <w:rsid w:val="00566D5A"/>
    <w:rsid w:val="00570CCE"/>
    <w:rsid w:val="005765E9"/>
    <w:rsid w:val="005805CB"/>
    <w:rsid w:val="0058158C"/>
    <w:rsid w:val="00583D47"/>
    <w:rsid w:val="0059000F"/>
    <w:rsid w:val="00596353"/>
    <w:rsid w:val="005A73B8"/>
    <w:rsid w:val="005B24D6"/>
    <w:rsid w:val="005B7BA9"/>
    <w:rsid w:val="005C64B5"/>
    <w:rsid w:val="005D1CAB"/>
    <w:rsid w:val="005D2551"/>
    <w:rsid w:val="005E12EC"/>
    <w:rsid w:val="005E1DFE"/>
    <w:rsid w:val="005F3642"/>
    <w:rsid w:val="00610459"/>
    <w:rsid w:val="00617266"/>
    <w:rsid w:val="00624318"/>
    <w:rsid w:val="00632D75"/>
    <w:rsid w:val="00635C05"/>
    <w:rsid w:val="006368E7"/>
    <w:rsid w:val="00645D9F"/>
    <w:rsid w:val="00651EA4"/>
    <w:rsid w:val="006573C8"/>
    <w:rsid w:val="00660053"/>
    <w:rsid w:val="00670709"/>
    <w:rsid w:val="0067423E"/>
    <w:rsid w:val="0068353A"/>
    <w:rsid w:val="006852E9"/>
    <w:rsid w:val="00694521"/>
    <w:rsid w:val="006A00FD"/>
    <w:rsid w:val="006A7F41"/>
    <w:rsid w:val="006B4680"/>
    <w:rsid w:val="006B6D30"/>
    <w:rsid w:val="006B7220"/>
    <w:rsid w:val="006C2C6D"/>
    <w:rsid w:val="006C3D85"/>
    <w:rsid w:val="006E7479"/>
    <w:rsid w:val="006F4A91"/>
    <w:rsid w:val="007014B6"/>
    <w:rsid w:val="00702A36"/>
    <w:rsid w:val="00720BF8"/>
    <w:rsid w:val="0073195E"/>
    <w:rsid w:val="00731F04"/>
    <w:rsid w:val="0073415E"/>
    <w:rsid w:val="00741587"/>
    <w:rsid w:val="007416BD"/>
    <w:rsid w:val="00743348"/>
    <w:rsid w:val="007439B9"/>
    <w:rsid w:val="0075366C"/>
    <w:rsid w:val="00754C85"/>
    <w:rsid w:val="007616A7"/>
    <w:rsid w:val="00761F2A"/>
    <w:rsid w:val="00763ABF"/>
    <w:rsid w:val="007650DA"/>
    <w:rsid w:val="00766268"/>
    <w:rsid w:val="00777E4B"/>
    <w:rsid w:val="00780039"/>
    <w:rsid w:val="00784B79"/>
    <w:rsid w:val="00791592"/>
    <w:rsid w:val="00793DC0"/>
    <w:rsid w:val="00793E43"/>
    <w:rsid w:val="00794FD4"/>
    <w:rsid w:val="007954FB"/>
    <w:rsid w:val="007978E5"/>
    <w:rsid w:val="00797FAA"/>
    <w:rsid w:val="007A09AC"/>
    <w:rsid w:val="007A3923"/>
    <w:rsid w:val="007A4E40"/>
    <w:rsid w:val="007A7AB3"/>
    <w:rsid w:val="007C0223"/>
    <w:rsid w:val="007C396B"/>
    <w:rsid w:val="007C48EE"/>
    <w:rsid w:val="007D14DB"/>
    <w:rsid w:val="007D4952"/>
    <w:rsid w:val="007E0013"/>
    <w:rsid w:val="007E41F1"/>
    <w:rsid w:val="007F23F9"/>
    <w:rsid w:val="007F289E"/>
    <w:rsid w:val="007F2C65"/>
    <w:rsid w:val="007F6E88"/>
    <w:rsid w:val="00801310"/>
    <w:rsid w:val="008116A6"/>
    <w:rsid w:val="008271CC"/>
    <w:rsid w:val="0083446D"/>
    <w:rsid w:val="008366E9"/>
    <w:rsid w:val="00844394"/>
    <w:rsid w:val="0085291C"/>
    <w:rsid w:val="00870CFE"/>
    <w:rsid w:val="00872D9F"/>
    <w:rsid w:val="00875F99"/>
    <w:rsid w:val="00880147"/>
    <w:rsid w:val="00880561"/>
    <w:rsid w:val="00896991"/>
    <w:rsid w:val="008A01DB"/>
    <w:rsid w:val="008A2100"/>
    <w:rsid w:val="008A3913"/>
    <w:rsid w:val="008A57D7"/>
    <w:rsid w:val="008B3A7F"/>
    <w:rsid w:val="008B4CC0"/>
    <w:rsid w:val="008C12A1"/>
    <w:rsid w:val="008C2D4C"/>
    <w:rsid w:val="008C4826"/>
    <w:rsid w:val="008D0145"/>
    <w:rsid w:val="008D1505"/>
    <w:rsid w:val="008E4053"/>
    <w:rsid w:val="008E5252"/>
    <w:rsid w:val="008F1858"/>
    <w:rsid w:val="008F7F86"/>
    <w:rsid w:val="00904113"/>
    <w:rsid w:val="00913560"/>
    <w:rsid w:val="00924E45"/>
    <w:rsid w:val="00925C00"/>
    <w:rsid w:val="009370A7"/>
    <w:rsid w:val="009371E3"/>
    <w:rsid w:val="0094484D"/>
    <w:rsid w:val="00953588"/>
    <w:rsid w:val="009643E7"/>
    <w:rsid w:val="0096682A"/>
    <w:rsid w:val="009759EF"/>
    <w:rsid w:val="00982980"/>
    <w:rsid w:val="00986902"/>
    <w:rsid w:val="00990624"/>
    <w:rsid w:val="009950AB"/>
    <w:rsid w:val="009969D6"/>
    <w:rsid w:val="009B1D35"/>
    <w:rsid w:val="009D277C"/>
    <w:rsid w:val="009D7E9B"/>
    <w:rsid w:val="009E2931"/>
    <w:rsid w:val="009E3868"/>
    <w:rsid w:val="009E47B1"/>
    <w:rsid w:val="009F1AC0"/>
    <w:rsid w:val="009F2664"/>
    <w:rsid w:val="009F7B69"/>
    <w:rsid w:val="009F7C2E"/>
    <w:rsid w:val="00A0705F"/>
    <w:rsid w:val="00A10632"/>
    <w:rsid w:val="00A13D93"/>
    <w:rsid w:val="00A234D4"/>
    <w:rsid w:val="00A273EC"/>
    <w:rsid w:val="00A4483D"/>
    <w:rsid w:val="00A500D5"/>
    <w:rsid w:val="00A6246A"/>
    <w:rsid w:val="00A6258D"/>
    <w:rsid w:val="00A66EFB"/>
    <w:rsid w:val="00A70A3C"/>
    <w:rsid w:val="00A71562"/>
    <w:rsid w:val="00A762A5"/>
    <w:rsid w:val="00A803E7"/>
    <w:rsid w:val="00A804B5"/>
    <w:rsid w:val="00A80BF2"/>
    <w:rsid w:val="00A83F23"/>
    <w:rsid w:val="00A87A78"/>
    <w:rsid w:val="00A91C49"/>
    <w:rsid w:val="00A9216F"/>
    <w:rsid w:val="00AA395A"/>
    <w:rsid w:val="00AB14D1"/>
    <w:rsid w:val="00AC2F0A"/>
    <w:rsid w:val="00AC7569"/>
    <w:rsid w:val="00AC7D7C"/>
    <w:rsid w:val="00AD67E2"/>
    <w:rsid w:val="00AE047A"/>
    <w:rsid w:val="00AE6551"/>
    <w:rsid w:val="00AF3EEB"/>
    <w:rsid w:val="00AF552C"/>
    <w:rsid w:val="00AF6401"/>
    <w:rsid w:val="00B14168"/>
    <w:rsid w:val="00B30241"/>
    <w:rsid w:val="00B30295"/>
    <w:rsid w:val="00B30657"/>
    <w:rsid w:val="00B33614"/>
    <w:rsid w:val="00B36DF0"/>
    <w:rsid w:val="00B401FA"/>
    <w:rsid w:val="00B4266B"/>
    <w:rsid w:val="00B43525"/>
    <w:rsid w:val="00B63573"/>
    <w:rsid w:val="00B96071"/>
    <w:rsid w:val="00BA12EC"/>
    <w:rsid w:val="00BA3F19"/>
    <w:rsid w:val="00BB2037"/>
    <w:rsid w:val="00BB26D3"/>
    <w:rsid w:val="00BC3A81"/>
    <w:rsid w:val="00BC6059"/>
    <w:rsid w:val="00BC66B6"/>
    <w:rsid w:val="00BD0B14"/>
    <w:rsid w:val="00BD2B33"/>
    <w:rsid w:val="00BD3370"/>
    <w:rsid w:val="00BD5C02"/>
    <w:rsid w:val="00BE4A1C"/>
    <w:rsid w:val="00BF306E"/>
    <w:rsid w:val="00C13E1E"/>
    <w:rsid w:val="00C14804"/>
    <w:rsid w:val="00C44B12"/>
    <w:rsid w:val="00C450A6"/>
    <w:rsid w:val="00C545C9"/>
    <w:rsid w:val="00C55E47"/>
    <w:rsid w:val="00C55FE7"/>
    <w:rsid w:val="00C56332"/>
    <w:rsid w:val="00C663BE"/>
    <w:rsid w:val="00C70897"/>
    <w:rsid w:val="00C716FB"/>
    <w:rsid w:val="00C77391"/>
    <w:rsid w:val="00C80477"/>
    <w:rsid w:val="00C846E1"/>
    <w:rsid w:val="00C92154"/>
    <w:rsid w:val="00C96BC5"/>
    <w:rsid w:val="00C97612"/>
    <w:rsid w:val="00CA63EF"/>
    <w:rsid w:val="00CB19D9"/>
    <w:rsid w:val="00CB2654"/>
    <w:rsid w:val="00CB3F54"/>
    <w:rsid w:val="00CC2466"/>
    <w:rsid w:val="00CC5B55"/>
    <w:rsid w:val="00CC5C7A"/>
    <w:rsid w:val="00CC61FA"/>
    <w:rsid w:val="00CD0CE6"/>
    <w:rsid w:val="00CD425A"/>
    <w:rsid w:val="00CD6418"/>
    <w:rsid w:val="00CF6B73"/>
    <w:rsid w:val="00CF714F"/>
    <w:rsid w:val="00D00893"/>
    <w:rsid w:val="00D0127F"/>
    <w:rsid w:val="00D02F2E"/>
    <w:rsid w:val="00D07ED0"/>
    <w:rsid w:val="00D14A8B"/>
    <w:rsid w:val="00D2180F"/>
    <w:rsid w:val="00D27A78"/>
    <w:rsid w:val="00D40AB4"/>
    <w:rsid w:val="00D46470"/>
    <w:rsid w:val="00D471BC"/>
    <w:rsid w:val="00D474ED"/>
    <w:rsid w:val="00D55A7A"/>
    <w:rsid w:val="00D65C28"/>
    <w:rsid w:val="00D67C16"/>
    <w:rsid w:val="00D714B6"/>
    <w:rsid w:val="00D7557C"/>
    <w:rsid w:val="00D75E2F"/>
    <w:rsid w:val="00D8275D"/>
    <w:rsid w:val="00D87298"/>
    <w:rsid w:val="00D92782"/>
    <w:rsid w:val="00DA0CB5"/>
    <w:rsid w:val="00DA1386"/>
    <w:rsid w:val="00DA4054"/>
    <w:rsid w:val="00DA5FC1"/>
    <w:rsid w:val="00DB28DB"/>
    <w:rsid w:val="00DC7474"/>
    <w:rsid w:val="00DD2FC3"/>
    <w:rsid w:val="00DD5578"/>
    <w:rsid w:val="00DE2288"/>
    <w:rsid w:val="00DE2448"/>
    <w:rsid w:val="00DE6139"/>
    <w:rsid w:val="00DF0086"/>
    <w:rsid w:val="00E015AC"/>
    <w:rsid w:val="00E1423F"/>
    <w:rsid w:val="00E15460"/>
    <w:rsid w:val="00E16932"/>
    <w:rsid w:val="00E17CBD"/>
    <w:rsid w:val="00E2012D"/>
    <w:rsid w:val="00E25DAD"/>
    <w:rsid w:val="00E319E3"/>
    <w:rsid w:val="00E36386"/>
    <w:rsid w:val="00E37236"/>
    <w:rsid w:val="00E428A4"/>
    <w:rsid w:val="00E466D7"/>
    <w:rsid w:val="00E63F00"/>
    <w:rsid w:val="00E82280"/>
    <w:rsid w:val="00E837C4"/>
    <w:rsid w:val="00E85AF4"/>
    <w:rsid w:val="00E85F9E"/>
    <w:rsid w:val="00E923DB"/>
    <w:rsid w:val="00E93E42"/>
    <w:rsid w:val="00EB2AC7"/>
    <w:rsid w:val="00EB681D"/>
    <w:rsid w:val="00EC1C0D"/>
    <w:rsid w:val="00EE11A1"/>
    <w:rsid w:val="00EE2B5C"/>
    <w:rsid w:val="00EE7F16"/>
    <w:rsid w:val="00EF04D4"/>
    <w:rsid w:val="00EF715C"/>
    <w:rsid w:val="00F03126"/>
    <w:rsid w:val="00F037B4"/>
    <w:rsid w:val="00F04AFC"/>
    <w:rsid w:val="00F12861"/>
    <w:rsid w:val="00F1511B"/>
    <w:rsid w:val="00F16185"/>
    <w:rsid w:val="00F34153"/>
    <w:rsid w:val="00F36BD6"/>
    <w:rsid w:val="00F36D86"/>
    <w:rsid w:val="00F41C36"/>
    <w:rsid w:val="00F47B08"/>
    <w:rsid w:val="00F50D8A"/>
    <w:rsid w:val="00F50EED"/>
    <w:rsid w:val="00F51CFC"/>
    <w:rsid w:val="00F55342"/>
    <w:rsid w:val="00F7290F"/>
    <w:rsid w:val="00F73A07"/>
    <w:rsid w:val="00F74C7D"/>
    <w:rsid w:val="00F872A2"/>
    <w:rsid w:val="00F94CFA"/>
    <w:rsid w:val="00FC09FD"/>
    <w:rsid w:val="00FC0C19"/>
    <w:rsid w:val="00FC2850"/>
    <w:rsid w:val="00FD29BA"/>
    <w:rsid w:val="00FD3F7D"/>
    <w:rsid w:val="00FF16B2"/>
    <w:rsid w:val="00FF55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1DBED3"/>
  <w15:chartTrackingRefBased/>
  <w15:docId w15:val="{50A6F21F-A36C-4F3D-B058-C6DD62EFF0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eastAsia="zh-CN"/>
    </w:rPr>
  </w:style>
  <w:style w:type="paragraph" w:styleId="Heading1">
    <w:name w:val="heading 1"/>
    <w:basedOn w:val="Normal"/>
    <w:next w:val="Normal"/>
    <w:link w:val="Heading1Char"/>
    <w:uiPriority w:val="9"/>
    <w:qFormat/>
    <w:rsid w:val="0021060B"/>
    <w:pPr>
      <w:keepNext/>
      <w:spacing w:before="240" w:after="60"/>
      <w:outlineLvl w:val="0"/>
    </w:pPr>
    <w:rPr>
      <w:rFonts w:ascii="Calibri Light" w:eastAsia="Times New Roman" w:hAnsi="Calibri Light"/>
      <w:b/>
      <w:bCs/>
      <w:kern w:val="32"/>
      <w:sz w:val="32"/>
      <w:szCs w:val="32"/>
    </w:rPr>
  </w:style>
  <w:style w:type="paragraph" w:styleId="Heading2">
    <w:name w:val="heading 2"/>
    <w:basedOn w:val="Normal"/>
    <w:link w:val="Heading2Char"/>
    <w:uiPriority w:val="9"/>
    <w:qFormat/>
    <w:rsid w:val="00FC2850"/>
    <w:pPr>
      <w:widowControl w:val="0"/>
      <w:autoSpaceDE w:val="0"/>
      <w:autoSpaceDN w:val="0"/>
      <w:ind w:left="220"/>
      <w:outlineLvl w:val="1"/>
    </w:pPr>
    <w:rPr>
      <w:rFonts w:ascii="Arial" w:eastAsia="Arial" w:hAnsi="Arial" w:cs="Arial"/>
      <w:b/>
      <w:bCs/>
      <w:sz w:val="22"/>
      <w:szCs w:val="22"/>
      <w:lang w:eastAsia="en-US"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4C77E1"/>
    <w:rPr>
      <w:color w:val="0000FF"/>
      <w:u w:val="single"/>
    </w:rPr>
  </w:style>
  <w:style w:type="paragraph" w:styleId="Header">
    <w:name w:val="header"/>
    <w:basedOn w:val="Normal"/>
    <w:link w:val="HeaderChar"/>
    <w:uiPriority w:val="99"/>
    <w:rsid w:val="00DF0086"/>
    <w:pPr>
      <w:tabs>
        <w:tab w:val="center" w:pos="4320"/>
        <w:tab w:val="right" w:pos="8640"/>
      </w:tabs>
    </w:pPr>
  </w:style>
  <w:style w:type="paragraph" w:styleId="Footer">
    <w:name w:val="footer"/>
    <w:basedOn w:val="Normal"/>
    <w:link w:val="FooterChar"/>
    <w:uiPriority w:val="99"/>
    <w:rsid w:val="00DF0086"/>
    <w:pPr>
      <w:tabs>
        <w:tab w:val="center" w:pos="4320"/>
        <w:tab w:val="right" w:pos="8640"/>
      </w:tabs>
    </w:pPr>
  </w:style>
  <w:style w:type="character" w:customStyle="1" w:styleId="HeaderChar">
    <w:name w:val="Header Char"/>
    <w:link w:val="Header"/>
    <w:uiPriority w:val="99"/>
    <w:rsid w:val="007014B6"/>
    <w:rPr>
      <w:sz w:val="24"/>
      <w:szCs w:val="24"/>
      <w:lang w:eastAsia="zh-CN"/>
    </w:rPr>
  </w:style>
  <w:style w:type="paragraph" w:styleId="BodyText">
    <w:name w:val="Body Text"/>
    <w:basedOn w:val="Normal"/>
    <w:link w:val="BodyTextChar"/>
    <w:qFormat/>
    <w:rsid w:val="002A3FF4"/>
    <w:pPr>
      <w:spacing w:before="180" w:after="180"/>
    </w:pPr>
    <w:rPr>
      <w:rFonts w:ascii="Cambria" w:eastAsia="Cambria" w:hAnsi="Cambria"/>
      <w:lang w:eastAsia="en-US"/>
    </w:rPr>
  </w:style>
  <w:style w:type="character" w:customStyle="1" w:styleId="BodyTextChar">
    <w:name w:val="Body Text Char"/>
    <w:link w:val="BodyText"/>
    <w:rsid w:val="002A3FF4"/>
    <w:rPr>
      <w:rFonts w:ascii="Cambria" w:eastAsia="Cambria" w:hAnsi="Cambria"/>
      <w:sz w:val="24"/>
      <w:szCs w:val="24"/>
    </w:rPr>
  </w:style>
  <w:style w:type="paragraph" w:customStyle="1" w:styleId="FirstParagraph">
    <w:name w:val="First Paragraph"/>
    <w:basedOn w:val="BodyText"/>
    <w:next w:val="BodyText"/>
    <w:qFormat/>
    <w:rsid w:val="002A3FF4"/>
  </w:style>
  <w:style w:type="paragraph" w:customStyle="1" w:styleId="Compact">
    <w:name w:val="Compact"/>
    <w:basedOn w:val="BodyText"/>
    <w:qFormat/>
    <w:rsid w:val="002A3FF4"/>
    <w:pPr>
      <w:spacing w:before="36" w:after="36"/>
    </w:pPr>
  </w:style>
  <w:style w:type="paragraph" w:styleId="ListParagraph">
    <w:name w:val="List Paragraph"/>
    <w:basedOn w:val="Normal"/>
    <w:uiPriority w:val="34"/>
    <w:qFormat/>
    <w:rsid w:val="001B53DB"/>
    <w:pPr>
      <w:widowControl w:val="0"/>
      <w:autoSpaceDE w:val="0"/>
      <w:autoSpaceDN w:val="0"/>
      <w:ind w:left="720"/>
      <w:contextualSpacing/>
    </w:pPr>
    <w:rPr>
      <w:rFonts w:eastAsia="Times New Roman"/>
      <w:sz w:val="22"/>
      <w:szCs w:val="22"/>
      <w:lang w:eastAsia="en-US" w:bidi="en-US"/>
    </w:rPr>
  </w:style>
  <w:style w:type="table" w:styleId="TableGrid">
    <w:name w:val="Table Grid"/>
    <w:basedOn w:val="TableNormal"/>
    <w:uiPriority w:val="39"/>
    <w:rsid w:val="008A2100"/>
    <w:rPr>
      <w:rFonts w:ascii="Hannotate TC Bold" w:eastAsia="Cambria" w:hAnsi="Hannotate TC Bold"/>
      <w:sz w:val="36"/>
      <w:szCs w:val="3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uiPriority w:val="9"/>
    <w:rsid w:val="00FC2850"/>
    <w:rPr>
      <w:rFonts w:ascii="Arial" w:eastAsia="Arial" w:hAnsi="Arial" w:cs="Arial"/>
      <w:b/>
      <w:bCs/>
      <w:sz w:val="22"/>
      <w:szCs w:val="22"/>
      <w:lang w:bidi="en-US"/>
    </w:rPr>
  </w:style>
  <w:style w:type="paragraph" w:customStyle="1" w:styleId="TableParagraph">
    <w:name w:val="Table Paragraph"/>
    <w:basedOn w:val="Normal"/>
    <w:uiPriority w:val="1"/>
    <w:qFormat/>
    <w:rsid w:val="00FC2850"/>
    <w:pPr>
      <w:widowControl w:val="0"/>
      <w:autoSpaceDE w:val="0"/>
      <w:autoSpaceDN w:val="0"/>
    </w:pPr>
    <w:rPr>
      <w:rFonts w:ascii="Arial" w:eastAsia="Arial" w:hAnsi="Arial" w:cs="Arial"/>
      <w:sz w:val="22"/>
      <w:szCs w:val="22"/>
      <w:lang w:eastAsia="en-US" w:bidi="en-US"/>
    </w:rPr>
  </w:style>
  <w:style w:type="character" w:styleId="LineNumber">
    <w:name w:val="line number"/>
    <w:uiPriority w:val="99"/>
    <w:semiHidden/>
    <w:unhideWhenUsed/>
    <w:rsid w:val="00481029"/>
  </w:style>
  <w:style w:type="paragraph" w:styleId="BalloonText">
    <w:name w:val="Balloon Text"/>
    <w:basedOn w:val="Normal"/>
    <w:link w:val="BalloonTextChar"/>
    <w:uiPriority w:val="99"/>
    <w:semiHidden/>
    <w:unhideWhenUsed/>
    <w:rsid w:val="004A47CC"/>
    <w:rPr>
      <w:rFonts w:ascii="Segoe UI" w:hAnsi="Segoe UI" w:cs="Segoe UI"/>
      <w:sz w:val="18"/>
      <w:szCs w:val="18"/>
    </w:rPr>
  </w:style>
  <w:style w:type="character" w:customStyle="1" w:styleId="BalloonTextChar">
    <w:name w:val="Balloon Text Char"/>
    <w:link w:val="BalloonText"/>
    <w:uiPriority w:val="99"/>
    <w:semiHidden/>
    <w:rsid w:val="004A47CC"/>
    <w:rPr>
      <w:rFonts w:ascii="Segoe UI" w:hAnsi="Segoe UI" w:cs="Segoe UI"/>
      <w:sz w:val="18"/>
      <w:szCs w:val="18"/>
      <w:lang w:eastAsia="zh-CN"/>
    </w:rPr>
  </w:style>
  <w:style w:type="character" w:styleId="UnresolvedMention">
    <w:name w:val="Unresolved Mention"/>
    <w:uiPriority w:val="99"/>
    <w:semiHidden/>
    <w:unhideWhenUsed/>
    <w:rsid w:val="0007584D"/>
    <w:rPr>
      <w:color w:val="605E5C"/>
      <w:shd w:val="clear" w:color="auto" w:fill="E1DFDD"/>
    </w:rPr>
  </w:style>
  <w:style w:type="paragraph" w:styleId="NoSpacing">
    <w:name w:val="No Spacing"/>
    <w:link w:val="NoSpacingChar"/>
    <w:uiPriority w:val="1"/>
    <w:qFormat/>
    <w:rsid w:val="007A3923"/>
    <w:rPr>
      <w:rFonts w:ascii="Calibri" w:eastAsia="Times New Roman" w:hAnsi="Calibri"/>
      <w:sz w:val="22"/>
      <w:szCs w:val="22"/>
    </w:rPr>
  </w:style>
  <w:style w:type="character" w:customStyle="1" w:styleId="NoSpacingChar">
    <w:name w:val="No Spacing Char"/>
    <w:link w:val="NoSpacing"/>
    <w:uiPriority w:val="1"/>
    <w:rsid w:val="007A3923"/>
    <w:rPr>
      <w:rFonts w:ascii="Calibri" w:eastAsia="Times New Roman" w:hAnsi="Calibri"/>
      <w:sz w:val="22"/>
      <w:szCs w:val="22"/>
    </w:rPr>
  </w:style>
  <w:style w:type="character" w:customStyle="1" w:styleId="Heading1Char">
    <w:name w:val="Heading 1 Char"/>
    <w:link w:val="Heading1"/>
    <w:uiPriority w:val="9"/>
    <w:rsid w:val="0021060B"/>
    <w:rPr>
      <w:rFonts w:ascii="Calibri Light" w:eastAsia="Times New Roman" w:hAnsi="Calibri Light" w:cs="Times New Roman"/>
      <w:b/>
      <w:bCs/>
      <w:kern w:val="32"/>
      <w:sz w:val="32"/>
      <w:szCs w:val="32"/>
      <w:lang w:eastAsia="zh-CN"/>
    </w:rPr>
  </w:style>
  <w:style w:type="character" w:customStyle="1" w:styleId="FooterChar">
    <w:name w:val="Footer Char"/>
    <w:link w:val="Footer"/>
    <w:uiPriority w:val="99"/>
    <w:rsid w:val="00310EDA"/>
    <w:rPr>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0534451">
      <w:bodyDiv w:val="1"/>
      <w:marLeft w:val="0"/>
      <w:marRight w:val="0"/>
      <w:marTop w:val="0"/>
      <w:marBottom w:val="0"/>
      <w:divBdr>
        <w:top w:val="none" w:sz="0" w:space="0" w:color="auto"/>
        <w:left w:val="none" w:sz="0" w:space="0" w:color="auto"/>
        <w:bottom w:val="none" w:sz="0" w:space="0" w:color="auto"/>
        <w:right w:val="none" w:sz="0" w:space="0" w:color="auto"/>
      </w:divBdr>
    </w:div>
    <w:div w:id="713697501">
      <w:bodyDiv w:val="1"/>
      <w:marLeft w:val="0"/>
      <w:marRight w:val="0"/>
      <w:marTop w:val="0"/>
      <w:marBottom w:val="0"/>
      <w:divBdr>
        <w:top w:val="none" w:sz="0" w:space="0" w:color="auto"/>
        <w:left w:val="none" w:sz="0" w:space="0" w:color="auto"/>
        <w:bottom w:val="none" w:sz="0" w:space="0" w:color="auto"/>
        <w:right w:val="none" w:sz="0" w:space="0" w:color="auto"/>
      </w:divBdr>
    </w:div>
    <w:div w:id="722825265">
      <w:bodyDiv w:val="1"/>
      <w:marLeft w:val="0"/>
      <w:marRight w:val="0"/>
      <w:marTop w:val="0"/>
      <w:marBottom w:val="0"/>
      <w:divBdr>
        <w:top w:val="none" w:sz="0" w:space="0" w:color="auto"/>
        <w:left w:val="none" w:sz="0" w:space="0" w:color="auto"/>
        <w:bottom w:val="none" w:sz="0" w:space="0" w:color="auto"/>
        <w:right w:val="none" w:sz="0" w:space="0" w:color="auto"/>
      </w:divBdr>
    </w:div>
    <w:div w:id="934871737">
      <w:bodyDiv w:val="1"/>
      <w:marLeft w:val="0"/>
      <w:marRight w:val="0"/>
      <w:marTop w:val="0"/>
      <w:marBottom w:val="0"/>
      <w:divBdr>
        <w:top w:val="none" w:sz="0" w:space="0" w:color="auto"/>
        <w:left w:val="none" w:sz="0" w:space="0" w:color="auto"/>
        <w:bottom w:val="none" w:sz="0" w:space="0" w:color="auto"/>
        <w:right w:val="none" w:sz="0" w:space="0" w:color="auto"/>
      </w:divBdr>
    </w:div>
    <w:div w:id="1083719071">
      <w:bodyDiv w:val="1"/>
      <w:marLeft w:val="0"/>
      <w:marRight w:val="0"/>
      <w:marTop w:val="0"/>
      <w:marBottom w:val="0"/>
      <w:divBdr>
        <w:top w:val="none" w:sz="0" w:space="0" w:color="auto"/>
        <w:left w:val="none" w:sz="0" w:space="0" w:color="auto"/>
        <w:bottom w:val="none" w:sz="0" w:space="0" w:color="auto"/>
        <w:right w:val="none" w:sz="0" w:space="0" w:color="auto"/>
      </w:divBdr>
    </w:div>
    <w:div w:id="1155686674">
      <w:bodyDiv w:val="1"/>
      <w:marLeft w:val="0"/>
      <w:marRight w:val="0"/>
      <w:marTop w:val="0"/>
      <w:marBottom w:val="0"/>
      <w:divBdr>
        <w:top w:val="none" w:sz="0" w:space="0" w:color="auto"/>
        <w:left w:val="none" w:sz="0" w:space="0" w:color="auto"/>
        <w:bottom w:val="none" w:sz="0" w:space="0" w:color="auto"/>
        <w:right w:val="none" w:sz="0" w:space="0" w:color="auto"/>
      </w:divBdr>
    </w:div>
    <w:div w:id="1416049002">
      <w:bodyDiv w:val="1"/>
      <w:marLeft w:val="0"/>
      <w:marRight w:val="0"/>
      <w:marTop w:val="0"/>
      <w:marBottom w:val="0"/>
      <w:divBdr>
        <w:top w:val="none" w:sz="0" w:space="0" w:color="auto"/>
        <w:left w:val="none" w:sz="0" w:space="0" w:color="auto"/>
        <w:bottom w:val="none" w:sz="0" w:space="0" w:color="auto"/>
        <w:right w:val="none" w:sz="0" w:space="0" w:color="auto"/>
      </w:divBdr>
    </w:div>
    <w:div w:id="1518736811">
      <w:bodyDiv w:val="1"/>
      <w:marLeft w:val="0"/>
      <w:marRight w:val="0"/>
      <w:marTop w:val="0"/>
      <w:marBottom w:val="0"/>
      <w:divBdr>
        <w:top w:val="none" w:sz="0" w:space="0" w:color="auto"/>
        <w:left w:val="none" w:sz="0" w:space="0" w:color="auto"/>
        <w:bottom w:val="none" w:sz="0" w:space="0" w:color="auto"/>
        <w:right w:val="none" w:sz="0" w:space="0" w:color="auto"/>
      </w:divBdr>
    </w:div>
    <w:div w:id="191451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owncoordinator@townofheath.org"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523486-E6BE-4371-BA00-28438985FC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1517</Words>
  <Characters>8653</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Former Heath Elementary School</vt:lpstr>
    </vt:vector>
  </TitlesOfParts>
  <Company/>
  <LinksUpToDate>false</LinksUpToDate>
  <CharactersWithSpaces>10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er Heath Elementary School</dc:title>
  <dc:subject/>
  <dc:creator>Pam</dc:creator>
  <cp:keywords/>
  <dc:description/>
  <cp:lastModifiedBy>Patricia McGahan</cp:lastModifiedBy>
  <cp:revision>4</cp:revision>
  <cp:lastPrinted>2022-06-03T14:43:00Z</cp:lastPrinted>
  <dcterms:created xsi:type="dcterms:W3CDTF">2022-06-03T14:43:00Z</dcterms:created>
  <dcterms:modified xsi:type="dcterms:W3CDTF">2022-06-03T14:44:00Z</dcterms:modified>
</cp:coreProperties>
</file>